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0C9F6" w14:textId="5758E9A5" w:rsidR="004F7D78" w:rsidRPr="00657E7C" w:rsidRDefault="004F7D78" w:rsidP="00657E7C">
      <w:pPr>
        <w:spacing w:after="1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7E7C">
        <w:rPr>
          <w:rFonts w:ascii="Times New Roman" w:hAnsi="Times New Roman" w:cs="Times New Roman"/>
          <w:b/>
          <w:bCs/>
          <w:sz w:val="26"/>
          <w:szCs w:val="26"/>
        </w:rPr>
        <w:t>Kisi-kisi kemampuan koneksi matematika</w:t>
      </w:r>
    </w:p>
    <w:p w14:paraId="090845E6" w14:textId="5B461059" w:rsidR="004F7D78" w:rsidRPr="004F7D78" w:rsidRDefault="004F7D78" w:rsidP="00657E7C">
      <w:pPr>
        <w:spacing w:after="120"/>
        <w:ind w:left="2127"/>
        <w:rPr>
          <w:rFonts w:ascii="Times New Roman" w:hAnsi="Times New Roman" w:cs="Times New Roman"/>
          <w:sz w:val="24"/>
          <w:szCs w:val="24"/>
        </w:rPr>
      </w:pPr>
      <w:r w:rsidRPr="004F7D78">
        <w:rPr>
          <w:rFonts w:ascii="Times New Roman" w:hAnsi="Times New Roman" w:cs="Times New Roman"/>
          <w:sz w:val="24"/>
          <w:szCs w:val="24"/>
        </w:rPr>
        <w:t>Kelas</w:t>
      </w:r>
      <w:r w:rsidRPr="004F7D78">
        <w:rPr>
          <w:rFonts w:ascii="Times New Roman" w:hAnsi="Times New Roman" w:cs="Times New Roman"/>
          <w:sz w:val="24"/>
          <w:szCs w:val="24"/>
        </w:rPr>
        <w:tab/>
      </w:r>
      <w:r w:rsidRPr="004F7D78">
        <w:rPr>
          <w:rFonts w:ascii="Times New Roman" w:hAnsi="Times New Roman" w:cs="Times New Roman"/>
          <w:sz w:val="24"/>
          <w:szCs w:val="24"/>
        </w:rPr>
        <w:tab/>
        <w:t>: VIII SMP</w:t>
      </w:r>
      <w:r w:rsidR="00657E7C">
        <w:rPr>
          <w:rFonts w:ascii="Times New Roman" w:hAnsi="Times New Roman" w:cs="Times New Roman"/>
          <w:sz w:val="24"/>
          <w:szCs w:val="24"/>
        </w:rPr>
        <w:tab/>
      </w:r>
      <w:r w:rsidR="00657E7C">
        <w:rPr>
          <w:rFonts w:ascii="Times New Roman" w:hAnsi="Times New Roman" w:cs="Times New Roman"/>
          <w:sz w:val="24"/>
          <w:szCs w:val="24"/>
        </w:rPr>
        <w:tab/>
      </w:r>
      <w:r w:rsidRPr="004F7D78">
        <w:rPr>
          <w:rFonts w:ascii="Times New Roman" w:hAnsi="Times New Roman" w:cs="Times New Roman"/>
          <w:sz w:val="24"/>
          <w:szCs w:val="24"/>
        </w:rPr>
        <w:tab/>
      </w:r>
      <w:r w:rsidRPr="004F7D78">
        <w:rPr>
          <w:rFonts w:ascii="Times New Roman" w:hAnsi="Times New Roman" w:cs="Times New Roman"/>
          <w:sz w:val="24"/>
          <w:szCs w:val="24"/>
        </w:rPr>
        <w:tab/>
      </w:r>
      <w:r w:rsidRPr="004F7D78">
        <w:rPr>
          <w:rFonts w:ascii="Times New Roman" w:hAnsi="Times New Roman" w:cs="Times New Roman"/>
          <w:sz w:val="24"/>
          <w:szCs w:val="24"/>
        </w:rPr>
        <w:tab/>
        <w:t xml:space="preserve">Jumlah Butir </w:t>
      </w:r>
      <w:r w:rsidRPr="004F7D78">
        <w:rPr>
          <w:rFonts w:ascii="Times New Roman" w:hAnsi="Times New Roman" w:cs="Times New Roman"/>
          <w:sz w:val="24"/>
          <w:szCs w:val="24"/>
        </w:rPr>
        <w:tab/>
        <w:t>: 5 Soal</w:t>
      </w:r>
    </w:p>
    <w:p w14:paraId="711DA1F6" w14:textId="452F1549" w:rsidR="004F7D78" w:rsidRPr="004F7D78" w:rsidRDefault="004F7D78" w:rsidP="00657E7C">
      <w:pPr>
        <w:spacing w:after="120"/>
        <w:ind w:left="2127"/>
        <w:rPr>
          <w:rFonts w:ascii="Times New Roman" w:hAnsi="Times New Roman" w:cs="Times New Roman"/>
          <w:sz w:val="24"/>
          <w:szCs w:val="24"/>
        </w:rPr>
      </w:pPr>
      <w:r w:rsidRPr="004F7D78">
        <w:rPr>
          <w:rFonts w:ascii="Times New Roman" w:hAnsi="Times New Roman" w:cs="Times New Roman"/>
          <w:sz w:val="24"/>
          <w:szCs w:val="24"/>
        </w:rPr>
        <w:t xml:space="preserve">Mata Pelajaran: Matematika </w:t>
      </w:r>
      <w:r w:rsidRPr="004F7D78">
        <w:rPr>
          <w:rFonts w:ascii="Times New Roman" w:hAnsi="Times New Roman" w:cs="Times New Roman"/>
          <w:sz w:val="24"/>
          <w:szCs w:val="24"/>
        </w:rPr>
        <w:tab/>
      </w:r>
      <w:r w:rsidRPr="004F7D78">
        <w:rPr>
          <w:rFonts w:ascii="Times New Roman" w:hAnsi="Times New Roman" w:cs="Times New Roman"/>
          <w:sz w:val="24"/>
          <w:szCs w:val="24"/>
        </w:rPr>
        <w:tab/>
      </w:r>
      <w:r w:rsidR="00657E7C">
        <w:rPr>
          <w:rFonts w:ascii="Times New Roman" w:hAnsi="Times New Roman" w:cs="Times New Roman"/>
          <w:sz w:val="24"/>
          <w:szCs w:val="24"/>
        </w:rPr>
        <w:tab/>
      </w:r>
      <w:r w:rsidR="00657E7C">
        <w:rPr>
          <w:rFonts w:ascii="Times New Roman" w:hAnsi="Times New Roman" w:cs="Times New Roman"/>
          <w:sz w:val="24"/>
          <w:szCs w:val="24"/>
        </w:rPr>
        <w:tab/>
      </w:r>
      <w:r w:rsidRPr="004F7D78">
        <w:rPr>
          <w:rFonts w:ascii="Times New Roman" w:hAnsi="Times New Roman" w:cs="Times New Roman"/>
          <w:sz w:val="24"/>
          <w:szCs w:val="24"/>
        </w:rPr>
        <w:tab/>
        <w:t xml:space="preserve">Waktu </w:t>
      </w:r>
      <w:r w:rsidRPr="004F7D78">
        <w:rPr>
          <w:rFonts w:ascii="Times New Roman" w:hAnsi="Times New Roman" w:cs="Times New Roman"/>
          <w:sz w:val="24"/>
          <w:szCs w:val="24"/>
        </w:rPr>
        <w:tab/>
      </w:r>
      <w:r w:rsidRPr="004F7D78">
        <w:rPr>
          <w:rFonts w:ascii="Times New Roman" w:hAnsi="Times New Roman" w:cs="Times New Roman"/>
          <w:sz w:val="24"/>
          <w:szCs w:val="24"/>
        </w:rPr>
        <w:tab/>
        <w:t>: 60 menit</w:t>
      </w:r>
    </w:p>
    <w:tbl>
      <w:tblPr>
        <w:tblStyle w:val="TableGrid"/>
        <w:tblW w:w="14161" w:type="dxa"/>
        <w:tblInd w:w="-714" w:type="dxa"/>
        <w:tblLook w:val="04A0" w:firstRow="1" w:lastRow="0" w:firstColumn="1" w:lastColumn="0" w:noHBand="0" w:noVBand="1"/>
      </w:tblPr>
      <w:tblGrid>
        <w:gridCol w:w="613"/>
        <w:gridCol w:w="2519"/>
        <w:gridCol w:w="2365"/>
        <w:gridCol w:w="2583"/>
        <w:gridCol w:w="6081"/>
      </w:tblGrid>
      <w:tr w:rsidR="00F354AC" w:rsidRPr="004F7D78" w14:paraId="0E0F998B" w14:textId="77777777" w:rsidTr="00B53E6F">
        <w:tc>
          <w:tcPr>
            <w:tcW w:w="613" w:type="dxa"/>
            <w:vAlign w:val="center"/>
          </w:tcPr>
          <w:p w14:paraId="42AA7E16" w14:textId="6A97E42B" w:rsidR="00F354AC" w:rsidRPr="004F7D78" w:rsidRDefault="00F354AC" w:rsidP="00F354AC">
            <w:pPr>
              <w:jc w:val="center"/>
              <w:rPr>
                <w:rFonts w:ascii="Times New Roman" w:hAnsi="Times New Roman" w:cs="Times New Roman"/>
                <w:b/>
                <w:spacing w:val="-57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  <w:p w14:paraId="325F3E62" w14:textId="14F629B3" w:rsidR="00F354AC" w:rsidRPr="004F7D78" w:rsidRDefault="00F354AC" w:rsidP="00F354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soal</w:t>
            </w:r>
          </w:p>
        </w:tc>
        <w:tc>
          <w:tcPr>
            <w:tcW w:w="2519" w:type="dxa"/>
            <w:vAlign w:val="center"/>
          </w:tcPr>
          <w:p w14:paraId="0AE909AD" w14:textId="27FB45AB" w:rsidR="00F354AC" w:rsidRPr="004F7D78" w:rsidRDefault="00F354AC" w:rsidP="00F354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b/>
                <w:sz w:val="24"/>
                <w:szCs w:val="24"/>
              </w:rPr>
              <w:t>Kompetensi Dasar</w:t>
            </w:r>
          </w:p>
        </w:tc>
        <w:tc>
          <w:tcPr>
            <w:tcW w:w="2365" w:type="dxa"/>
            <w:vAlign w:val="center"/>
          </w:tcPr>
          <w:p w14:paraId="2924DDAF" w14:textId="6DAC6784" w:rsidR="00F354AC" w:rsidRPr="004F7D78" w:rsidRDefault="00F354AC" w:rsidP="00F354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b/>
                <w:sz w:val="24"/>
                <w:szCs w:val="24"/>
              </w:rPr>
              <w:t>Indikator</w:t>
            </w:r>
            <w:r w:rsidRPr="004F7D78">
              <w:rPr>
                <w:rFonts w:ascii="Times New Roman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b/>
                <w:sz w:val="24"/>
                <w:szCs w:val="24"/>
              </w:rPr>
              <w:t>koneksi</w:t>
            </w:r>
            <w:r w:rsidRPr="004F7D78">
              <w:rPr>
                <w:rFonts w:ascii="Times New Roman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b/>
                <w:sz w:val="24"/>
                <w:szCs w:val="24"/>
              </w:rPr>
              <w:t>matematis</w:t>
            </w:r>
          </w:p>
        </w:tc>
        <w:tc>
          <w:tcPr>
            <w:tcW w:w="2583" w:type="dxa"/>
            <w:vAlign w:val="center"/>
          </w:tcPr>
          <w:p w14:paraId="1A41462D" w14:textId="5D481374" w:rsidR="00F354AC" w:rsidRPr="00F354AC" w:rsidRDefault="00F354AC" w:rsidP="00F354AC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  <w:r w:rsidRPr="004F7D78">
              <w:rPr>
                <w:b/>
                <w:sz w:val="24"/>
                <w:szCs w:val="24"/>
              </w:rPr>
              <w:t>Indikator</w:t>
            </w:r>
            <w:r w:rsidRPr="004F7D78">
              <w:rPr>
                <w:b/>
                <w:spacing w:val="-5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  <w:lang w:val="en-US"/>
              </w:rPr>
              <w:t>Soal</w:t>
            </w:r>
          </w:p>
        </w:tc>
        <w:tc>
          <w:tcPr>
            <w:tcW w:w="6081" w:type="dxa"/>
            <w:vAlign w:val="center"/>
          </w:tcPr>
          <w:p w14:paraId="06594005" w14:textId="30F7B2C8" w:rsidR="00F354AC" w:rsidRPr="004F7D78" w:rsidRDefault="00F354AC" w:rsidP="00B53E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b/>
                <w:sz w:val="24"/>
                <w:szCs w:val="24"/>
              </w:rPr>
              <w:t>Soal</w:t>
            </w:r>
          </w:p>
        </w:tc>
      </w:tr>
      <w:tr w:rsidR="00F354AC" w:rsidRPr="004F7D78" w14:paraId="37891DB6" w14:textId="77777777" w:rsidTr="00F354AC">
        <w:trPr>
          <w:trHeight w:val="892"/>
        </w:trPr>
        <w:tc>
          <w:tcPr>
            <w:tcW w:w="613" w:type="dxa"/>
            <w:vAlign w:val="center"/>
          </w:tcPr>
          <w:p w14:paraId="43B3F434" w14:textId="77777777" w:rsidR="00F354AC" w:rsidRPr="004F7D78" w:rsidRDefault="00F354AC" w:rsidP="00F354AC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14:paraId="07821CD3" w14:textId="69AC4894" w:rsidR="00F354AC" w:rsidRPr="004F7D78" w:rsidRDefault="00F354AC" w:rsidP="00F354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19" w:type="dxa"/>
            <w:vMerge w:val="restart"/>
            <w:vAlign w:val="center"/>
          </w:tcPr>
          <w:p w14:paraId="25988E64" w14:textId="00DA63AD" w:rsidR="00F354AC" w:rsidRPr="004F7D78" w:rsidRDefault="00F354AC" w:rsidP="00F354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3.4 Menganalisis fungsi linear (sebagai persamaan garis lurus) dan menginterpretasikan grafiknya yang dihubungkan dengan masalah kontekstual</w:t>
            </w:r>
          </w:p>
        </w:tc>
        <w:tc>
          <w:tcPr>
            <w:tcW w:w="2365" w:type="dxa"/>
            <w:vMerge w:val="restart"/>
          </w:tcPr>
          <w:p w14:paraId="0DC3E2EC" w14:textId="77777777" w:rsidR="00F354AC" w:rsidRPr="004F7D78" w:rsidRDefault="00F354AC" w:rsidP="00F354AC">
            <w:pPr>
              <w:pStyle w:val="TableParagraph"/>
              <w:rPr>
                <w:sz w:val="24"/>
                <w:szCs w:val="24"/>
              </w:rPr>
            </w:pPr>
          </w:p>
          <w:p w14:paraId="2EE51ED9" w14:textId="77777777" w:rsidR="00F354AC" w:rsidRPr="004F7D78" w:rsidRDefault="00F354AC" w:rsidP="00F354AC">
            <w:pPr>
              <w:pStyle w:val="TableParagraph"/>
              <w:rPr>
                <w:sz w:val="24"/>
                <w:szCs w:val="24"/>
              </w:rPr>
            </w:pPr>
          </w:p>
          <w:p w14:paraId="689B4D98" w14:textId="5FF96FD3" w:rsidR="00F354AC" w:rsidRPr="004F7D78" w:rsidRDefault="00F354AC" w:rsidP="00F354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Kemampuan koneksi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antar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topik/konsep matematis dalam</w:t>
            </w:r>
            <w:r w:rsidRPr="004F7D78">
              <w:rPr>
                <w:rFonts w:ascii="Times New Roman" w:hAnsi="Times New Roman" w:cs="Times New Roman"/>
                <w:spacing w:val="-57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matematika</w:t>
            </w:r>
          </w:p>
        </w:tc>
        <w:tc>
          <w:tcPr>
            <w:tcW w:w="2583" w:type="dxa"/>
          </w:tcPr>
          <w:p w14:paraId="5C7A6D1D" w14:textId="59FADC89" w:rsidR="00F354AC" w:rsidRPr="004F7D78" w:rsidRDefault="00F354AC" w:rsidP="00F354AC">
            <w:pPr>
              <w:pStyle w:val="TableParagraph"/>
              <w:spacing w:line="277" w:lineRule="exact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Mengananalisis hubungan topik gradien denga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konsep gradien garis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sejajar.</w:t>
            </w:r>
          </w:p>
        </w:tc>
        <w:tc>
          <w:tcPr>
            <w:tcW w:w="6081" w:type="dxa"/>
          </w:tcPr>
          <w:p w14:paraId="28FCB40F" w14:textId="552DE36B" w:rsidR="00F354AC" w:rsidRPr="004F7D78" w:rsidRDefault="00F354AC" w:rsidP="00F354AC">
            <w:pPr>
              <w:pStyle w:val="TableParagraph"/>
              <w:spacing w:line="277" w:lineRule="exact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Diketahui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aris</w:t>
            </w:r>
            <w:r w:rsidRPr="004F7D78">
              <w:rPr>
                <w:spacing w:val="-12"/>
                <w:sz w:val="24"/>
                <w:szCs w:val="24"/>
              </w:rPr>
              <w:t xml:space="preserve"> 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𝑦</w:t>
            </w:r>
            <w:r w:rsidRPr="004F7D78">
              <w:rPr>
                <w:rFonts w:eastAsia="Cambria Math"/>
                <w:spacing w:val="21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=</w:t>
            </w:r>
            <w:r w:rsidRPr="004F7D78">
              <w:rPr>
                <w:rFonts w:eastAsia="Cambria Math"/>
                <w:spacing w:val="11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2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𝑥</w:t>
            </w:r>
            <w:r w:rsidRPr="004F7D78">
              <w:rPr>
                <w:rFonts w:eastAsia="Cambria Math"/>
                <w:spacing w:val="11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+</w:t>
            </w:r>
            <w:r w:rsidRPr="004F7D78">
              <w:rPr>
                <w:rFonts w:eastAsia="Cambria Math"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1</w:t>
            </w:r>
            <w:r w:rsidRPr="004F7D78">
              <w:rPr>
                <w:rFonts w:eastAsia="Cambria Math"/>
                <w:spacing w:val="58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an garis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𝑔</w:t>
            </w:r>
            <w:r w:rsidRPr="004F7D78">
              <w:rPr>
                <w:rFonts w:eastAsia="Cambria Math"/>
                <w:spacing w:val="15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=</w:t>
            </w:r>
            <w:r w:rsidRPr="004F7D78">
              <w:rPr>
                <w:rFonts w:eastAsia="Cambria Math"/>
                <w:spacing w:val="11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2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𝑥</w:t>
            </w:r>
            <w:r w:rsidRPr="004F7D78">
              <w:rPr>
                <w:rFonts w:eastAsia="Cambria Math"/>
                <w:spacing w:val="11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−</w:t>
            </w:r>
            <w:r w:rsidRPr="004F7D78">
              <w:rPr>
                <w:rFonts w:eastAsia="Cambria Math"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eastAsia="Cambria Math"/>
                <w:sz w:val="24"/>
                <w:szCs w:val="24"/>
              </w:rPr>
              <w:t>2</w:t>
            </w:r>
            <w:r w:rsidRPr="004F7D78">
              <w:rPr>
                <w:sz w:val="24"/>
                <w:szCs w:val="24"/>
              </w:rPr>
              <w:t>. Misalkan</w:t>
            </w:r>
            <w:r w:rsidRPr="004F7D78">
              <w:rPr>
                <w:sz w:val="24"/>
                <w:szCs w:val="24"/>
                <w:lang w:val="en-US"/>
              </w:rPr>
              <w:t xml:space="preserve"> 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𝑚</w:t>
            </w:r>
            <w:r w:rsidRPr="004F7D78">
              <w:rPr>
                <w:rFonts w:eastAsia="Cambria Math"/>
                <w:sz w:val="24"/>
                <w:szCs w:val="24"/>
                <w:vertAlign w:val="subscript"/>
              </w:rPr>
              <w:t>1</w:t>
            </w:r>
            <w:r w:rsidRPr="004F7D78">
              <w:rPr>
                <w:rFonts w:eastAsia="Cambria Math"/>
                <w:spacing w:val="17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radie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aris</w:t>
            </w:r>
            <w:r w:rsidRPr="004F7D78">
              <w:rPr>
                <w:spacing w:val="2"/>
                <w:sz w:val="24"/>
                <w:szCs w:val="24"/>
              </w:rPr>
              <w:t xml:space="preserve"> </w:t>
            </w:r>
            <w:r w:rsidRPr="004F7D78">
              <w:rPr>
                <w:i/>
                <w:sz w:val="24"/>
                <w:szCs w:val="24"/>
              </w:rPr>
              <w:t>y</w:t>
            </w:r>
            <w:r w:rsidRPr="004F7D78">
              <w:rPr>
                <w:i/>
                <w:spacing w:val="2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a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𝑚</w:t>
            </w:r>
            <w:r w:rsidRPr="004F7D78">
              <w:rPr>
                <w:rFonts w:eastAsia="Cambria Math"/>
                <w:sz w:val="24"/>
                <w:szCs w:val="24"/>
                <w:vertAlign w:val="subscript"/>
              </w:rPr>
              <w:t>2</w:t>
            </w:r>
            <w:r w:rsidRPr="004F7D78">
              <w:rPr>
                <w:rFonts w:eastAsia="Cambria Math"/>
                <w:spacing w:val="17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radie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aris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𝑔</w:t>
            </w:r>
            <w:r w:rsidRPr="004F7D78">
              <w:rPr>
                <w:sz w:val="24"/>
                <w:szCs w:val="24"/>
              </w:rPr>
              <w:t>.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Bagaimanakah</w:t>
            </w:r>
            <w:r w:rsidRPr="004F7D78">
              <w:rPr>
                <w:sz w:val="24"/>
                <w:szCs w:val="24"/>
                <w:lang w:val="en-US"/>
              </w:rPr>
              <w:t xml:space="preserve"> keduduka</w:t>
            </w:r>
            <w:r w:rsidRPr="004F7D78">
              <w:rPr>
                <w:sz w:val="24"/>
                <w:szCs w:val="24"/>
              </w:rPr>
              <w:t>n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ua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aris</w:t>
            </w:r>
            <w:r w:rsidRPr="004F7D78">
              <w:rPr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tersebut?</w:t>
            </w:r>
          </w:p>
        </w:tc>
      </w:tr>
      <w:tr w:rsidR="00F354AC" w:rsidRPr="004F7D78" w14:paraId="332A6308" w14:textId="77777777" w:rsidTr="00F354AC">
        <w:tc>
          <w:tcPr>
            <w:tcW w:w="613" w:type="dxa"/>
            <w:vAlign w:val="center"/>
          </w:tcPr>
          <w:p w14:paraId="2245AC42" w14:textId="4AF7EE86" w:rsidR="00F354AC" w:rsidRPr="004F7D78" w:rsidRDefault="00F354AC" w:rsidP="00F354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19" w:type="dxa"/>
            <w:vMerge/>
          </w:tcPr>
          <w:p w14:paraId="65EE1673" w14:textId="77777777" w:rsidR="00F354AC" w:rsidRPr="004F7D78" w:rsidRDefault="00F354AC" w:rsidP="00F354A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5" w:type="dxa"/>
            <w:vMerge/>
          </w:tcPr>
          <w:p w14:paraId="79E015A3" w14:textId="77777777" w:rsidR="00F354AC" w:rsidRPr="004F7D78" w:rsidRDefault="00F354AC" w:rsidP="00F354A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3" w:type="dxa"/>
          </w:tcPr>
          <w:p w14:paraId="54277C74" w14:textId="07EB57F4" w:rsidR="00F354AC" w:rsidRPr="004F7D78" w:rsidRDefault="00F354AC" w:rsidP="00F354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Menjelaskan hubungan</w:t>
            </w:r>
            <w:r w:rsidRPr="004F7D78">
              <w:rPr>
                <w:rFonts w:ascii="Times New Roman" w:hAnsi="Times New Roman" w:cs="Times New Roman"/>
                <w:spacing w:val="-57"/>
                <w:sz w:val="24"/>
                <w:szCs w:val="24"/>
              </w:rPr>
              <w:t xml:space="preserve">         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 xml:space="preserve">  gradien   garis sejajar,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gradien garis yang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saling tegak lurus dan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r w:rsidRPr="004F7D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garis</w:t>
            </w:r>
            <w:r w:rsidRPr="004F7D78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lurus.</w:t>
            </w:r>
          </w:p>
        </w:tc>
        <w:tc>
          <w:tcPr>
            <w:tcW w:w="6081" w:type="dxa"/>
          </w:tcPr>
          <w:p w14:paraId="24AB0295" w14:textId="5FB8EB4B" w:rsidR="00F354AC" w:rsidRPr="004F7D78" w:rsidRDefault="00F354AC" w:rsidP="00F354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Diketahui</w:t>
            </w:r>
            <w:r w:rsidRPr="004F7D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garis</w:t>
            </w:r>
            <w:r w:rsidRPr="004F7D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sejajar</w:t>
            </w:r>
            <w:r w:rsidRPr="004F7D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4F7D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garis</w:t>
            </w:r>
            <w:r w:rsidRPr="004F7D78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>3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𝑥</w:t>
            </w:r>
            <w:r w:rsidRPr="004F7D78">
              <w:rPr>
                <w:rFonts w:ascii="Times New Roman" w:eastAsia="Cambria Math" w:hAnsi="Times New Roman" w:cs="Times New Roman"/>
                <w:spacing w:val="6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>+</w:t>
            </w:r>
            <w:r w:rsidRPr="004F7D78">
              <w:rPr>
                <w:rFonts w:ascii="Times New Roman" w:eastAsia="Cambria Math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>7</w:t>
            </w:r>
            <w:r w:rsidRPr="004F7D78">
              <w:rPr>
                <w:rFonts w:ascii="Cambria Math" w:eastAsia="Cambria Math" w:hAnsi="Cambria Math" w:cs="Cambria Math"/>
                <w:sz w:val="24"/>
                <w:szCs w:val="24"/>
              </w:rPr>
              <w:t>𝑦</w:t>
            </w:r>
            <w:r w:rsidRPr="004F7D78">
              <w:rPr>
                <w:rFonts w:ascii="Times New Roman" w:eastAsia="Cambria Math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>−</w:t>
            </w:r>
            <w:r w:rsidRPr="004F7D78">
              <w:rPr>
                <w:rFonts w:ascii="Times New Roman" w:eastAsia="Cambria Math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>9</w:t>
            </w:r>
            <w:r w:rsidRPr="004F7D78">
              <w:rPr>
                <w:rFonts w:ascii="Times New Roman" w:eastAsia="Cambria Math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>=</w:t>
            </w:r>
            <w:r w:rsidRPr="004F7D78">
              <w:rPr>
                <w:rFonts w:ascii="Times New Roman" w:eastAsia="Cambria Math" w:hAnsi="Times New Roman" w:cs="Times New Roman"/>
                <w:spacing w:val="16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>0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Tentukan </w:t>
            </w:r>
            <w:r w:rsidRPr="004F7D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persamaan garis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 xml:space="preserve">yang melalui titik </w:t>
            </w:r>
            <w:r w:rsidRPr="004F7D78">
              <w:rPr>
                <w:rFonts w:ascii="Times New Roman" w:eastAsia="Cambria Math" w:hAnsi="Times New Roman" w:cs="Times New Roman"/>
                <w:sz w:val="24"/>
                <w:szCs w:val="24"/>
              </w:rPr>
              <w:t xml:space="preserve">(6, −1)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dan tegak lurus garis</w:t>
            </w:r>
            <w:r w:rsidRPr="004F7D78">
              <w:rPr>
                <w:rFonts w:ascii="Times New Roman" w:hAnsi="Times New Roman" w:cs="Times New Roman"/>
                <w:spacing w:val="-57"/>
                <w:sz w:val="24"/>
                <w:szCs w:val="24"/>
              </w:rPr>
              <w:t xml:space="preserve">     </w:t>
            </w:r>
            <w:r w:rsidRPr="004F7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gramStart"/>
            <w:r w:rsidRPr="004F7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!</w:t>
            </w:r>
            <w:proofErr w:type="gramEnd"/>
            <w:r w:rsidRPr="004F7D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354AC" w:rsidRPr="004F7D78" w14:paraId="05D1C99B" w14:textId="77777777" w:rsidTr="00F354AC">
        <w:tc>
          <w:tcPr>
            <w:tcW w:w="613" w:type="dxa"/>
            <w:vAlign w:val="center"/>
          </w:tcPr>
          <w:p w14:paraId="7F2243D7" w14:textId="1F8465F6" w:rsidR="00F354AC" w:rsidRPr="004F7D78" w:rsidRDefault="00F354AC" w:rsidP="00F354AC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  <w:r w:rsidRPr="004F7D78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519" w:type="dxa"/>
            <w:vMerge w:val="restart"/>
            <w:vAlign w:val="center"/>
          </w:tcPr>
          <w:p w14:paraId="60919C58" w14:textId="008948C8" w:rsidR="00F354AC" w:rsidRPr="004F7D78" w:rsidRDefault="00F354AC" w:rsidP="00F354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4.4 Menyelesaikan masalah kontekstual yang berkaitan dengan fungsi linear sebagai persamaan garis lurus</w:t>
            </w:r>
          </w:p>
        </w:tc>
        <w:tc>
          <w:tcPr>
            <w:tcW w:w="2365" w:type="dxa"/>
          </w:tcPr>
          <w:p w14:paraId="046A4111" w14:textId="77777777" w:rsidR="00F354AC" w:rsidRPr="004F7D78" w:rsidRDefault="00F354AC" w:rsidP="00F354AC">
            <w:pPr>
              <w:pStyle w:val="TableParagraph"/>
              <w:spacing w:before="4"/>
              <w:jc w:val="both"/>
              <w:rPr>
                <w:sz w:val="24"/>
                <w:szCs w:val="24"/>
              </w:rPr>
            </w:pPr>
          </w:p>
          <w:p w14:paraId="4D27C4F1" w14:textId="7B4ED95A" w:rsidR="00F354AC" w:rsidRPr="004F7D78" w:rsidRDefault="00F354AC" w:rsidP="00F354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Kemampuan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koneksi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matematis</w:t>
            </w:r>
            <w:r w:rsidRPr="004F7D78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4F7D78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ilmu</w:t>
            </w:r>
            <w:r w:rsidRPr="004F7D78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4F7D78">
              <w:rPr>
                <w:rFonts w:ascii="Times New Roman" w:hAnsi="Times New Roman" w:cs="Times New Roman"/>
                <w:sz w:val="24"/>
                <w:szCs w:val="24"/>
              </w:rPr>
              <w:t>lain</w:t>
            </w:r>
          </w:p>
        </w:tc>
        <w:tc>
          <w:tcPr>
            <w:tcW w:w="2583" w:type="dxa"/>
          </w:tcPr>
          <w:p w14:paraId="30C9AADB" w14:textId="1747D9E5" w:rsidR="00F354AC" w:rsidRPr="004F7D78" w:rsidRDefault="00F354AC" w:rsidP="00F354AC">
            <w:pPr>
              <w:pStyle w:val="TableParagraph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Menyelesaikan masalah</w:t>
            </w:r>
            <w:r>
              <w:rPr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persamaan garis lurus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yang dikaitkan denga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mata pelajaran fisika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engan konsep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percepatan</w:t>
            </w:r>
          </w:p>
        </w:tc>
        <w:tc>
          <w:tcPr>
            <w:tcW w:w="6081" w:type="dxa"/>
          </w:tcPr>
          <w:p w14:paraId="03D65AC9" w14:textId="09DE50AD" w:rsidR="00F354AC" w:rsidRPr="004F7D78" w:rsidRDefault="00F354AC" w:rsidP="00F354AC">
            <w:pPr>
              <w:pStyle w:val="TableParagraph"/>
              <w:ind w:left="107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Suatu benda bergerak dengan pertambahan kecepatan tetap,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 xml:space="preserve">dengan keterangan kecepatan = </w:t>
            </w:r>
            <w:r w:rsidRPr="004F7D78">
              <w:rPr>
                <w:i/>
                <w:sz w:val="24"/>
                <w:szCs w:val="24"/>
              </w:rPr>
              <w:t xml:space="preserve">v </w:t>
            </w:r>
            <w:r w:rsidRPr="004F7D78">
              <w:rPr>
                <w:sz w:val="24"/>
                <w:szCs w:val="24"/>
              </w:rPr>
              <w:t xml:space="preserve">dan waktu = </w:t>
            </w:r>
            <w:r w:rsidRPr="004F7D78">
              <w:rPr>
                <w:i/>
                <w:sz w:val="24"/>
                <w:szCs w:val="24"/>
              </w:rPr>
              <w:t>t</w:t>
            </w:r>
            <w:r w:rsidRPr="004F7D78">
              <w:rPr>
                <w:sz w:val="24"/>
                <w:szCs w:val="24"/>
              </w:rPr>
              <w:t>. Hubunga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 xml:space="preserve">antara </w:t>
            </w:r>
            <w:r w:rsidRPr="004F7D78">
              <w:rPr>
                <w:i/>
                <w:sz w:val="24"/>
                <w:szCs w:val="24"/>
              </w:rPr>
              <w:t xml:space="preserve">v </w:t>
            </w:r>
            <w:r w:rsidRPr="004F7D78">
              <w:rPr>
                <w:sz w:val="24"/>
                <w:szCs w:val="24"/>
              </w:rPr>
              <w:t xml:space="preserve">dan </w:t>
            </w:r>
            <w:r w:rsidRPr="004F7D78">
              <w:rPr>
                <w:i/>
                <w:sz w:val="24"/>
                <w:szCs w:val="24"/>
              </w:rPr>
              <w:t xml:space="preserve">t </w:t>
            </w:r>
            <w:r w:rsidRPr="004F7D78">
              <w:rPr>
                <w:sz w:val="24"/>
                <w:szCs w:val="24"/>
              </w:rPr>
              <w:t xml:space="preserve">dapat disajikan sebagai </w:t>
            </w:r>
            <w:r w:rsidRPr="004F7D78">
              <w:rPr>
                <w:i/>
                <w:sz w:val="24"/>
                <w:szCs w:val="24"/>
              </w:rPr>
              <w:t>v = mt + n</w:t>
            </w:r>
            <w:r w:rsidRPr="004F7D78">
              <w:rPr>
                <w:sz w:val="24"/>
                <w:szCs w:val="24"/>
              </w:rPr>
              <w:t xml:space="preserve">. Pada saat </w:t>
            </w:r>
            <w:r w:rsidRPr="004F7D78">
              <w:rPr>
                <w:i/>
                <w:sz w:val="24"/>
                <w:szCs w:val="24"/>
              </w:rPr>
              <w:t>t =</w:t>
            </w:r>
            <w:r w:rsidRPr="004F7D78">
              <w:rPr>
                <w:i/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i/>
                <w:sz w:val="24"/>
                <w:szCs w:val="24"/>
              </w:rPr>
              <w:t xml:space="preserve">2 </w:t>
            </w:r>
            <w:r w:rsidRPr="004F7D78">
              <w:rPr>
                <w:sz w:val="24"/>
                <w:szCs w:val="24"/>
              </w:rPr>
              <w:t xml:space="preserve">s, kecepatan benda 3 m/s dan saat </w:t>
            </w:r>
            <w:r w:rsidRPr="004F7D78">
              <w:rPr>
                <w:i/>
                <w:sz w:val="24"/>
                <w:szCs w:val="24"/>
              </w:rPr>
              <w:t xml:space="preserve">t = 5 </w:t>
            </w:r>
            <w:r w:rsidRPr="004F7D78">
              <w:rPr>
                <w:sz w:val="24"/>
                <w:szCs w:val="24"/>
              </w:rPr>
              <w:t>s, kecepatan benda 15</w:t>
            </w:r>
            <w:r w:rsidRPr="004F7D78">
              <w:rPr>
                <w:spacing w:val="-57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m/s.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Tentukan:</w:t>
            </w:r>
          </w:p>
          <w:p w14:paraId="7D65595C" w14:textId="77777777" w:rsidR="00F354AC" w:rsidRPr="004F7D78" w:rsidRDefault="00F354AC" w:rsidP="00F354AC">
            <w:pPr>
              <w:pStyle w:val="TableParagraph"/>
              <w:numPr>
                <w:ilvl w:val="0"/>
                <w:numId w:val="5"/>
              </w:numPr>
              <w:tabs>
                <w:tab w:val="left" w:pos="453"/>
              </w:tabs>
              <w:ind w:hanging="362"/>
              <w:jc w:val="both"/>
              <w:rPr>
                <w:i/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Persamaan</w:t>
            </w:r>
            <w:r w:rsidRPr="004F7D78">
              <w:rPr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hubungan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antara</w:t>
            </w:r>
            <w:r w:rsidRPr="004F7D78">
              <w:rPr>
                <w:spacing w:val="2"/>
                <w:sz w:val="24"/>
                <w:szCs w:val="24"/>
              </w:rPr>
              <w:t xml:space="preserve"> </w:t>
            </w:r>
            <w:r w:rsidRPr="004F7D78">
              <w:rPr>
                <w:i/>
                <w:sz w:val="24"/>
                <w:szCs w:val="24"/>
              </w:rPr>
              <w:t>v</w:t>
            </w:r>
            <w:r w:rsidRPr="004F7D78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an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i/>
                <w:sz w:val="24"/>
                <w:szCs w:val="24"/>
              </w:rPr>
              <w:t>t</w:t>
            </w:r>
          </w:p>
          <w:p w14:paraId="09BB3DC0" w14:textId="184DD808" w:rsidR="00F354AC" w:rsidRPr="004F7D78" w:rsidRDefault="00F354AC" w:rsidP="00F354AC">
            <w:pPr>
              <w:pStyle w:val="TableParagraph"/>
              <w:numPr>
                <w:ilvl w:val="0"/>
                <w:numId w:val="5"/>
              </w:numPr>
              <w:tabs>
                <w:tab w:val="left" w:pos="453"/>
              </w:tabs>
              <w:ind w:hanging="362"/>
              <w:jc w:val="both"/>
              <w:rPr>
                <w:i/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Berapa</w:t>
            </w:r>
            <w:r w:rsidRPr="004F7D78">
              <w:rPr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percepatan</w:t>
            </w:r>
            <w:r w:rsidRPr="004F7D78">
              <w:rPr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benda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tersebut?</w:t>
            </w:r>
          </w:p>
        </w:tc>
      </w:tr>
      <w:tr w:rsidR="00F354AC" w:rsidRPr="004F7D78" w14:paraId="2EA3CD4A" w14:textId="77777777" w:rsidTr="00F354AC">
        <w:tc>
          <w:tcPr>
            <w:tcW w:w="613" w:type="dxa"/>
            <w:vAlign w:val="center"/>
          </w:tcPr>
          <w:p w14:paraId="7A6BBA6E" w14:textId="3548533A" w:rsidR="00F354AC" w:rsidRPr="004F7D78" w:rsidRDefault="00F354AC" w:rsidP="00F354AC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  <w:r w:rsidRPr="004F7D78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2519" w:type="dxa"/>
            <w:vMerge/>
          </w:tcPr>
          <w:p w14:paraId="11DC100A" w14:textId="77777777" w:rsidR="00F354AC" w:rsidRPr="004F7D78" w:rsidRDefault="00F354AC" w:rsidP="00F354A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5" w:type="dxa"/>
            <w:vMerge w:val="restart"/>
            <w:vAlign w:val="center"/>
          </w:tcPr>
          <w:p w14:paraId="1AF54A08" w14:textId="63FFC0B2" w:rsidR="00F354AC" w:rsidRPr="004F7D78" w:rsidRDefault="00F354AC" w:rsidP="00F354AC">
            <w:pPr>
              <w:pStyle w:val="TableParagraph"/>
              <w:ind w:left="106" w:right="525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Kemampuan</w:t>
            </w:r>
            <w:r w:rsidRPr="004F7D78">
              <w:rPr>
                <w:spacing w:val="-57"/>
                <w:sz w:val="24"/>
                <w:szCs w:val="24"/>
              </w:rPr>
              <w:t xml:space="preserve"> </w:t>
            </w:r>
            <w:r w:rsidRPr="004F7D78">
              <w:rPr>
                <w:spacing w:val="-57"/>
                <w:sz w:val="24"/>
                <w:szCs w:val="24"/>
                <w:lang w:val="en-US"/>
              </w:rPr>
              <w:t>k</w:t>
            </w:r>
            <w:r w:rsidRPr="004F7D78">
              <w:rPr>
                <w:sz w:val="24"/>
                <w:szCs w:val="24"/>
              </w:rPr>
              <w:t>oneksi</w:t>
            </w:r>
            <w:r w:rsidRPr="004F7D78">
              <w:rPr>
                <w:sz w:val="24"/>
                <w:szCs w:val="24"/>
                <w:lang w:val="en-US"/>
              </w:rPr>
              <w:t xml:space="preserve"> </w:t>
            </w:r>
            <w:r w:rsidRPr="004F7D78">
              <w:rPr>
                <w:sz w:val="24"/>
                <w:szCs w:val="24"/>
              </w:rPr>
              <w:t>matematis</w:t>
            </w:r>
          </w:p>
          <w:p w14:paraId="42600FB2" w14:textId="47B873C5" w:rsidR="00F354AC" w:rsidRPr="004F7D78" w:rsidRDefault="00F354AC" w:rsidP="00F354AC">
            <w:pPr>
              <w:pStyle w:val="TableParagraph"/>
              <w:ind w:left="106" w:right="752"/>
              <w:rPr>
                <w:sz w:val="24"/>
                <w:szCs w:val="24"/>
                <w:lang w:val="en-US"/>
              </w:rPr>
            </w:pPr>
            <w:r w:rsidRPr="004F7D78">
              <w:rPr>
                <w:sz w:val="24"/>
                <w:szCs w:val="24"/>
              </w:rPr>
              <w:t>denga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kehidupan</w:t>
            </w:r>
            <w:r w:rsidRPr="004F7D78">
              <w:rPr>
                <w:sz w:val="24"/>
                <w:szCs w:val="24"/>
                <w:lang w:val="en-US"/>
              </w:rPr>
              <w:t xml:space="preserve"> sehari-hari</w:t>
            </w:r>
          </w:p>
        </w:tc>
        <w:tc>
          <w:tcPr>
            <w:tcW w:w="2583" w:type="dxa"/>
          </w:tcPr>
          <w:p w14:paraId="46361306" w14:textId="54CA70C8" w:rsidR="00F354AC" w:rsidRPr="004F7D78" w:rsidRDefault="00F354AC" w:rsidP="00F354AC">
            <w:pPr>
              <w:pStyle w:val="TableParagraph"/>
              <w:spacing w:line="270" w:lineRule="atLeast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Menganalisis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kemiringan</w:t>
            </w:r>
            <w:r w:rsidRPr="004F7D78">
              <w:rPr>
                <w:spacing w:val="-8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aris</w:t>
            </w:r>
            <w:r w:rsidRPr="004F7D78">
              <w:rPr>
                <w:spacing w:val="-9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alam</w:t>
            </w:r>
            <w:r>
              <w:rPr>
                <w:sz w:val="24"/>
                <w:szCs w:val="24"/>
              </w:rPr>
              <w:t xml:space="preserve"> </w:t>
            </w:r>
            <w:r w:rsidRPr="004F7D78">
              <w:rPr>
                <w:spacing w:val="-57"/>
                <w:sz w:val="24"/>
                <w:szCs w:val="24"/>
              </w:rPr>
              <w:t xml:space="preserve">    </w:t>
            </w:r>
            <w:r w:rsidRPr="004F7D78">
              <w:rPr>
                <w:sz w:val="24"/>
                <w:szCs w:val="24"/>
              </w:rPr>
              <w:t>kehidupan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sehari-hari.</w:t>
            </w:r>
          </w:p>
        </w:tc>
        <w:tc>
          <w:tcPr>
            <w:tcW w:w="6081" w:type="dxa"/>
          </w:tcPr>
          <w:p w14:paraId="3053FC9B" w14:textId="43AC5B44" w:rsidR="00F354AC" w:rsidRPr="004F7D78" w:rsidRDefault="00F354AC" w:rsidP="00F354AC">
            <w:pPr>
              <w:pStyle w:val="TableParagraph"/>
              <w:spacing w:line="270" w:lineRule="atLeast"/>
              <w:ind w:left="107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Berikut</w:t>
            </w:r>
            <w:r w:rsidRPr="004F7D78">
              <w:rPr>
                <w:spacing w:val="9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ini</w:t>
            </w:r>
            <w:r w:rsidRPr="004F7D78">
              <w:rPr>
                <w:spacing w:val="9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merupakan</w:t>
            </w:r>
            <w:r w:rsidRPr="004F7D78">
              <w:rPr>
                <w:spacing w:val="8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rafik</w:t>
            </w:r>
            <w:r w:rsidRPr="004F7D78">
              <w:rPr>
                <w:spacing w:val="8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jumlah</w:t>
            </w:r>
            <w:r w:rsidRPr="004F7D78">
              <w:rPr>
                <w:spacing w:val="4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bahan</w:t>
            </w:r>
            <w:r w:rsidRPr="004F7D78">
              <w:rPr>
                <w:spacing w:val="8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bakar</w:t>
            </w:r>
            <w:r w:rsidRPr="004F7D78">
              <w:rPr>
                <w:spacing w:val="8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yang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4F7D78">
              <w:rPr>
                <w:sz w:val="24"/>
                <w:szCs w:val="24"/>
              </w:rPr>
              <w:t>dihabiskan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Avanza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alam</w:t>
            </w:r>
            <w:r w:rsidRPr="004F7D78">
              <w:rPr>
                <w:spacing w:val="-5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menempuh suatu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perjalanan.</w:t>
            </w:r>
          </w:p>
          <w:p w14:paraId="29738A7D" w14:textId="77777777" w:rsidR="00F354AC" w:rsidRDefault="00F354AC" w:rsidP="00F354AC">
            <w:pPr>
              <w:pStyle w:val="TableParagraph"/>
              <w:ind w:left="107" w:right="149"/>
              <w:jc w:val="both"/>
              <w:rPr>
                <w:sz w:val="24"/>
                <w:szCs w:val="24"/>
              </w:rPr>
            </w:pPr>
          </w:p>
          <w:p w14:paraId="7152E5EF" w14:textId="77777777" w:rsidR="00F354AC" w:rsidRDefault="00F354AC" w:rsidP="00F354AC">
            <w:pPr>
              <w:pStyle w:val="TableParagraph"/>
              <w:ind w:left="107" w:right="149"/>
              <w:jc w:val="both"/>
              <w:rPr>
                <w:sz w:val="24"/>
                <w:szCs w:val="24"/>
              </w:rPr>
            </w:pPr>
          </w:p>
          <w:p w14:paraId="3E986AAC" w14:textId="77777777" w:rsidR="00F354AC" w:rsidRDefault="00F354AC" w:rsidP="00F354AC">
            <w:pPr>
              <w:pStyle w:val="TableParagraph"/>
              <w:ind w:left="107" w:right="149"/>
              <w:jc w:val="both"/>
              <w:rPr>
                <w:sz w:val="24"/>
                <w:szCs w:val="24"/>
              </w:rPr>
            </w:pPr>
          </w:p>
          <w:p w14:paraId="769AB2A4" w14:textId="77777777" w:rsidR="00F354AC" w:rsidRDefault="00F354AC" w:rsidP="00F354AC">
            <w:pPr>
              <w:pStyle w:val="TableParagraph"/>
              <w:ind w:left="107" w:right="149"/>
              <w:jc w:val="both"/>
              <w:rPr>
                <w:sz w:val="24"/>
                <w:szCs w:val="24"/>
              </w:rPr>
            </w:pPr>
          </w:p>
          <w:p w14:paraId="2AD9DD91" w14:textId="3C2866EF" w:rsidR="00F354AC" w:rsidRDefault="00F354AC" w:rsidP="00F354AC">
            <w:pPr>
              <w:pStyle w:val="TableParagraph"/>
              <w:ind w:left="107" w:right="149"/>
              <w:jc w:val="both"/>
              <w:rPr>
                <w:sz w:val="24"/>
                <w:szCs w:val="24"/>
              </w:rPr>
            </w:pPr>
            <w:r w:rsidRPr="004F7D78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7501B01E" wp14:editId="5CCE722C">
                  <wp:extent cx="3550096" cy="2440305"/>
                  <wp:effectExtent l="0" t="0" r="0" b="0"/>
                  <wp:docPr id="549" name="image43.png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9" name="image43.png" descr="Chart, line chart&#10;&#10;Description automatically generated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0096" cy="2440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36F84B" w14:textId="0C6C39CA" w:rsidR="00F354AC" w:rsidRPr="004F7D78" w:rsidRDefault="00F354AC" w:rsidP="00F354AC">
            <w:pPr>
              <w:pStyle w:val="TableParagraph"/>
              <w:ind w:left="107" w:right="149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(i)</w:t>
            </w:r>
          </w:p>
          <w:p w14:paraId="65BFC21B" w14:textId="6D1EED77" w:rsidR="00F354AC" w:rsidRDefault="00F354AC" w:rsidP="00F354AC">
            <w:pPr>
              <w:pStyle w:val="TableParagraph"/>
              <w:ind w:left="107" w:right="149"/>
              <w:jc w:val="both"/>
              <w:rPr>
                <w:sz w:val="24"/>
                <w:szCs w:val="24"/>
              </w:rPr>
            </w:pPr>
            <w:r w:rsidRPr="004F7D78">
              <w:rPr>
                <w:noProof/>
                <w:sz w:val="24"/>
                <w:szCs w:val="24"/>
              </w:rPr>
              <w:drawing>
                <wp:inline distT="0" distB="0" distL="0" distR="0" wp14:anchorId="5688DE2C" wp14:editId="5BC02635">
                  <wp:extent cx="3562314" cy="2320290"/>
                  <wp:effectExtent l="0" t="0" r="0" b="0"/>
                  <wp:docPr id="551" name="image45.png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1" name="image45.png" descr="Chart&#10;&#10;Description automatically generated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314" cy="2320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F2C83B" w14:textId="07859EDB" w:rsidR="00F354AC" w:rsidRPr="004F7D78" w:rsidRDefault="00F354AC" w:rsidP="00F354AC">
            <w:pPr>
              <w:pStyle w:val="TableParagraph"/>
              <w:ind w:left="107" w:right="149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(ii)</w:t>
            </w:r>
          </w:p>
          <w:p w14:paraId="7A47051D" w14:textId="1C8C5CC5" w:rsidR="00F354AC" w:rsidRPr="004F7D78" w:rsidRDefault="00F354AC" w:rsidP="00F354AC">
            <w:pPr>
              <w:pStyle w:val="TableParagraph"/>
              <w:spacing w:line="268" w:lineRule="exact"/>
              <w:ind w:left="107"/>
              <w:jc w:val="both"/>
              <w:rPr>
                <w:sz w:val="24"/>
                <w:szCs w:val="24"/>
                <w:lang w:val="en-US"/>
              </w:rPr>
            </w:pPr>
            <w:bookmarkStart w:id="0" w:name="_Hlk85965761"/>
            <w:r w:rsidRPr="004F7D78">
              <w:rPr>
                <w:sz w:val="24"/>
                <w:szCs w:val="24"/>
              </w:rPr>
              <w:t>Berdasarkan</w:t>
            </w:r>
            <w:r w:rsidRPr="004F7D78">
              <w:rPr>
                <w:spacing w:val="-2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grafik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di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atas,</w:t>
            </w:r>
            <w:r w:rsidRPr="004F7D78">
              <w:rPr>
                <w:spacing w:val="-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maka</w:t>
            </w:r>
            <w:r w:rsidRPr="004F7D78">
              <w:rPr>
                <w:sz w:val="24"/>
                <w:szCs w:val="24"/>
                <w:lang w:val="en-US"/>
              </w:rPr>
              <w:t xml:space="preserve"> avanza manakahh yang menggunakan bahan bakar paling hemat</w:t>
            </w:r>
            <w:r>
              <w:rPr>
                <w:sz w:val="24"/>
                <w:szCs w:val="24"/>
                <w:lang w:val="en-US"/>
              </w:rPr>
              <w:t xml:space="preserve"> ?</w:t>
            </w:r>
            <w:bookmarkEnd w:id="0"/>
          </w:p>
        </w:tc>
      </w:tr>
      <w:tr w:rsidR="00F354AC" w:rsidRPr="004F7D78" w14:paraId="6B077CAA" w14:textId="77777777" w:rsidTr="00F354AC">
        <w:tc>
          <w:tcPr>
            <w:tcW w:w="613" w:type="dxa"/>
            <w:vAlign w:val="center"/>
          </w:tcPr>
          <w:p w14:paraId="62B512EE" w14:textId="4547CEC3" w:rsidR="00F354AC" w:rsidRPr="004F7D78" w:rsidRDefault="00F354AC" w:rsidP="00F354AC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5</w:t>
            </w:r>
          </w:p>
        </w:tc>
        <w:tc>
          <w:tcPr>
            <w:tcW w:w="2519" w:type="dxa"/>
            <w:vMerge/>
          </w:tcPr>
          <w:p w14:paraId="57A40E86" w14:textId="77777777" w:rsidR="00F354AC" w:rsidRPr="004F7D78" w:rsidRDefault="00F354AC" w:rsidP="00F354A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5" w:type="dxa"/>
            <w:vMerge/>
          </w:tcPr>
          <w:p w14:paraId="4BCE1142" w14:textId="77777777" w:rsidR="00F354AC" w:rsidRPr="004F7D78" w:rsidRDefault="00F354AC" w:rsidP="00F354AC">
            <w:pPr>
              <w:pStyle w:val="TableParagraph"/>
              <w:ind w:left="106" w:right="525"/>
              <w:jc w:val="both"/>
              <w:rPr>
                <w:sz w:val="24"/>
                <w:szCs w:val="24"/>
              </w:rPr>
            </w:pPr>
          </w:p>
        </w:tc>
        <w:tc>
          <w:tcPr>
            <w:tcW w:w="2583" w:type="dxa"/>
          </w:tcPr>
          <w:p w14:paraId="32F13D86" w14:textId="21110B7A" w:rsidR="00F354AC" w:rsidRPr="004F7D78" w:rsidRDefault="00F354AC" w:rsidP="00F354AC">
            <w:pPr>
              <w:pStyle w:val="TableParagraph"/>
              <w:spacing w:line="270" w:lineRule="atLeast"/>
              <w:ind w:left="60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Menjelaskan</w:t>
            </w:r>
            <w:r>
              <w:rPr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persamaan garis dalam kehidupa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sehari-hari.</w:t>
            </w:r>
          </w:p>
        </w:tc>
        <w:tc>
          <w:tcPr>
            <w:tcW w:w="6081" w:type="dxa"/>
          </w:tcPr>
          <w:p w14:paraId="3B78DE01" w14:textId="2384A66C" w:rsidR="00F354AC" w:rsidRPr="004F7D78" w:rsidRDefault="00F354AC" w:rsidP="00F354AC">
            <w:pPr>
              <w:pStyle w:val="TableParagraph"/>
              <w:spacing w:line="270" w:lineRule="atLeast"/>
              <w:ind w:left="107"/>
              <w:jc w:val="both"/>
              <w:rPr>
                <w:sz w:val="24"/>
                <w:szCs w:val="24"/>
              </w:rPr>
            </w:pPr>
            <w:r w:rsidRPr="004F7D78">
              <w:rPr>
                <w:sz w:val="24"/>
                <w:szCs w:val="24"/>
              </w:rPr>
              <w:t>Ali membeli sebuah laptop merek X dengan harga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Rp3.500.000,00, diperkirakan harga tersebut akan mengalami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tingkat penurunan konstan Rp80.000,00 pertahun dalam kurun</w:t>
            </w:r>
            <w:r w:rsidRPr="004F7D78">
              <w:rPr>
                <w:spacing w:val="-58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waktu 5 tahun. Maka berapakah harga laptop 5 tahun</w:t>
            </w:r>
            <w:r w:rsidRPr="004F7D78">
              <w:rPr>
                <w:spacing w:val="1"/>
                <w:sz w:val="24"/>
                <w:szCs w:val="24"/>
              </w:rPr>
              <w:t xml:space="preserve"> </w:t>
            </w:r>
            <w:r w:rsidRPr="004F7D78">
              <w:rPr>
                <w:sz w:val="24"/>
                <w:szCs w:val="24"/>
              </w:rPr>
              <w:t>kemudian?</w:t>
            </w:r>
          </w:p>
        </w:tc>
      </w:tr>
    </w:tbl>
    <w:p w14:paraId="1E27029F" w14:textId="3BFF61B1" w:rsidR="004F7D78" w:rsidRDefault="004F7D78">
      <w:pPr>
        <w:rPr>
          <w:rFonts w:ascii="Times New Roman" w:hAnsi="Times New Roman" w:cs="Times New Roman"/>
          <w:sz w:val="24"/>
          <w:szCs w:val="24"/>
        </w:rPr>
      </w:pPr>
    </w:p>
    <w:p w14:paraId="4F539499" w14:textId="54788E7E" w:rsidR="00EC37A0" w:rsidRDefault="00EC37A0">
      <w:pPr>
        <w:rPr>
          <w:rFonts w:ascii="Times New Roman" w:hAnsi="Times New Roman" w:cs="Times New Roman"/>
          <w:sz w:val="24"/>
          <w:szCs w:val="24"/>
        </w:rPr>
      </w:pPr>
    </w:p>
    <w:p w14:paraId="7243B62F" w14:textId="77777777" w:rsidR="00EC37A0" w:rsidRPr="004E3493" w:rsidRDefault="00EC37A0" w:rsidP="00EC37A0">
      <w:pPr>
        <w:jc w:val="center"/>
        <w:rPr>
          <w:rFonts w:ascii="Bookman Old Style" w:hAnsi="Bookman Old Style" w:cs="TimesNewRomanPS-BoldMT"/>
          <w:b/>
          <w:bCs/>
          <w:sz w:val="24"/>
          <w:szCs w:val="24"/>
          <w:lang w:val="en-ID"/>
        </w:rPr>
      </w:pPr>
      <w:r w:rsidRPr="004E3493">
        <w:rPr>
          <w:rFonts w:ascii="Bookman Old Style" w:hAnsi="Bookman Old Style" w:cs="TimesNewRomanPS-BoldMT"/>
          <w:b/>
          <w:bCs/>
          <w:sz w:val="24"/>
          <w:szCs w:val="24"/>
          <w:lang w:val="en-ID"/>
        </w:rPr>
        <w:t>PEDOMAN PENSKORAN</w:t>
      </w:r>
    </w:p>
    <w:tbl>
      <w:tblPr>
        <w:tblStyle w:val="TableGrid"/>
        <w:tblpPr w:leftFromText="180" w:rightFromText="180" w:vertAnchor="page" w:horzAnchor="margin" w:tblpY="2281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5103"/>
        <w:gridCol w:w="4253"/>
        <w:gridCol w:w="850"/>
      </w:tblGrid>
      <w:tr w:rsidR="00EC37A0" w:rsidRPr="004E3493" w14:paraId="05A8F352" w14:textId="77777777" w:rsidTr="00D649D0">
        <w:tc>
          <w:tcPr>
            <w:tcW w:w="562" w:type="dxa"/>
          </w:tcPr>
          <w:p w14:paraId="2AB12D06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No</w:t>
            </w:r>
          </w:p>
        </w:tc>
        <w:tc>
          <w:tcPr>
            <w:tcW w:w="5103" w:type="dxa"/>
          </w:tcPr>
          <w:p w14:paraId="6A191412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Soal</w:t>
            </w:r>
          </w:p>
        </w:tc>
        <w:tc>
          <w:tcPr>
            <w:tcW w:w="4253" w:type="dxa"/>
          </w:tcPr>
          <w:p w14:paraId="5F23EF06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Jawaban</w:t>
            </w:r>
          </w:p>
        </w:tc>
        <w:tc>
          <w:tcPr>
            <w:tcW w:w="850" w:type="dxa"/>
          </w:tcPr>
          <w:p w14:paraId="00959605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Skor</w:t>
            </w:r>
          </w:p>
        </w:tc>
      </w:tr>
      <w:tr w:rsidR="00EC37A0" w:rsidRPr="004E3493" w14:paraId="5EA0E9BD" w14:textId="77777777" w:rsidTr="00D649D0">
        <w:tc>
          <w:tcPr>
            <w:tcW w:w="562" w:type="dxa"/>
            <w:vMerge w:val="restart"/>
            <w:vAlign w:val="center"/>
          </w:tcPr>
          <w:p w14:paraId="3D8B386E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</w:tc>
        <w:tc>
          <w:tcPr>
            <w:tcW w:w="5103" w:type="dxa"/>
            <w:vMerge w:val="restart"/>
            <w:vAlign w:val="center"/>
          </w:tcPr>
          <w:p w14:paraId="2100964F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bookmarkStart w:id="1" w:name="_Hlk85388290"/>
            <w:r w:rsidRPr="004E3493">
              <w:rPr>
                <w:rFonts w:ascii="Bookman Old Style" w:hAnsi="Bookman Old Style"/>
                <w:sz w:val="24"/>
                <w:szCs w:val="24"/>
              </w:rPr>
              <w:t>Diketahui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aris</w:t>
            </w:r>
            <w:r w:rsidRPr="004E3493">
              <w:rPr>
                <w:rFonts w:ascii="Bookman Old Style" w:hAnsi="Bookman Old Style"/>
                <w:spacing w:val="-12"/>
                <w:sz w:val="24"/>
                <w:szCs w:val="24"/>
              </w:rPr>
              <w:t xml:space="preserve"> 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𝑦</w:t>
            </w:r>
            <w:r w:rsidRPr="004E3493">
              <w:rPr>
                <w:rFonts w:ascii="Bookman Old Style" w:eastAsia="Cambria Math" w:hAnsi="Bookman Old Style"/>
                <w:spacing w:val="2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=</w:t>
            </w:r>
            <w:r w:rsidRPr="004E3493">
              <w:rPr>
                <w:rFonts w:ascii="Bookman Old Style" w:eastAsia="Cambria Math" w:hAnsi="Bookman Old Style"/>
                <w:spacing w:val="1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2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𝑥</w:t>
            </w:r>
            <w:r w:rsidRPr="004E3493">
              <w:rPr>
                <w:rFonts w:ascii="Bookman Old Style" w:eastAsia="Cambria Math" w:hAnsi="Bookman Old Style"/>
                <w:spacing w:val="1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+</w:t>
            </w:r>
            <w:r w:rsidRPr="004E3493">
              <w:rPr>
                <w:rFonts w:ascii="Bookman Old Style" w:eastAsia="Cambria Math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1</w:t>
            </w:r>
            <w:r w:rsidRPr="004E3493">
              <w:rPr>
                <w:rFonts w:ascii="Bookman Old Style" w:eastAsia="Cambria Math" w:hAnsi="Bookman Old Style"/>
                <w:spacing w:val="58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an garis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𝑔</w:t>
            </w:r>
            <w:r w:rsidRPr="004E3493">
              <w:rPr>
                <w:rFonts w:ascii="Bookman Old Style" w:eastAsia="Cambria Math" w:hAnsi="Bookman Old Style"/>
                <w:spacing w:val="15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=</w:t>
            </w:r>
            <w:r w:rsidRPr="004E3493">
              <w:rPr>
                <w:rFonts w:ascii="Bookman Old Style" w:eastAsia="Cambria Math" w:hAnsi="Bookman Old Style"/>
                <w:spacing w:val="1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2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𝑥</w:t>
            </w:r>
            <w:r w:rsidRPr="004E3493">
              <w:rPr>
                <w:rFonts w:ascii="Bookman Old Style" w:eastAsia="Cambria Math" w:hAnsi="Bookman Old Style"/>
                <w:spacing w:val="1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−</w:t>
            </w:r>
            <w:r w:rsidRPr="004E3493">
              <w:rPr>
                <w:rFonts w:ascii="Bookman Old Style" w:eastAsia="Cambria Math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2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. Misalkan 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𝑚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  <w:vertAlign w:val="subscript"/>
              </w:rPr>
              <w:t>1</w:t>
            </w:r>
            <w:r w:rsidRPr="004E3493">
              <w:rPr>
                <w:rFonts w:ascii="Bookman Old Style" w:eastAsia="Cambria Math" w:hAnsi="Bookman Old Style"/>
                <w:spacing w:val="17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radien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aris</w:t>
            </w:r>
            <w:r w:rsidRPr="004E3493">
              <w:rPr>
                <w:rFonts w:ascii="Bookman Old Style" w:hAnsi="Bookman Old Style"/>
                <w:spacing w:val="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y</w:t>
            </w:r>
            <w:r w:rsidRPr="004E3493">
              <w:rPr>
                <w:rFonts w:ascii="Bookman Old Style" w:hAnsi="Bookman Old Style"/>
                <w:i/>
                <w:spacing w:val="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an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𝑚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  <w:vertAlign w:val="subscript"/>
              </w:rPr>
              <w:t>2</w:t>
            </w:r>
            <w:r w:rsidRPr="004E3493">
              <w:rPr>
                <w:rFonts w:ascii="Bookman Old Style" w:eastAsia="Cambria Math" w:hAnsi="Bookman Old Style"/>
                <w:spacing w:val="17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radien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aris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𝑔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.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Bagaimanakah kedudukan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ua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aris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tersebut?</w:t>
            </w:r>
            <w:bookmarkEnd w:id="1"/>
          </w:p>
        </w:tc>
        <w:tc>
          <w:tcPr>
            <w:tcW w:w="4253" w:type="dxa"/>
          </w:tcPr>
          <w:p w14:paraId="2E930DB9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Diketahui: </w:t>
            </w:r>
          </w:p>
          <w:p w14:paraId="5A822E73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y=2x+1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 dan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g</m:t>
              </m:r>
              <m:r>
                <w:rPr>
                  <w:rFonts w:ascii="Cambria Math" w:hAnsi="Cambria Math"/>
                  <w:sz w:val="24"/>
                  <w:szCs w:val="24"/>
                </w:rPr>
                <m:t>=2x-2</m:t>
              </m:r>
            </m:oMath>
          </w:p>
          <w:p w14:paraId="4F3CCD1D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 xml:space="preserve">Ditanyakan: </w:t>
            </w:r>
          </w:p>
          <w:p w14:paraId="6A95BB7B" w14:textId="77777777" w:rsidR="00EC37A0" w:rsidRPr="004E3493" w:rsidRDefault="00EC37A0" w:rsidP="00D649D0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Bagaimanakah kedudukan dua garis tersebut</w:t>
            </w:r>
          </w:p>
        </w:tc>
        <w:tc>
          <w:tcPr>
            <w:tcW w:w="850" w:type="dxa"/>
          </w:tcPr>
          <w:p w14:paraId="0D4657BF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0D9972B7" w14:textId="77777777" w:rsidTr="00D649D0">
        <w:tc>
          <w:tcPr>
            <w:tcW w:w="562" w:type="dxa"/>
            <w:vMerge/>
          </w:tcPr>
          <w:p w14:paraId="5E33F012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/>
          </w:tcPr>
          <w:p w14:paraId="098DB869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4253" w:type="dxa"/>
          </w:tcPr>
          <w:p w14:paraId="1CE84DC4" w14:textId="77777777" w:rsidR="00EC37A0" w:rsidRPr="004E3493" w:rsidRDefault="00EC37A0" w:rsidP="00D649D0">
            <w:pPr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b/>
                <w:bCs/>
                <w:sz w:val="24"/>
                <w:szCs w:val="24"/>
              </w:rPr>
              <w:t>Jawab:</w:t>
            </w:r>
          </w:p>
          <w:p w14:paraId="16FC25D5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y=mx+c</m:t>
                </m:r>
              </m:oMath>
            </m:oMathPara>
          </w:p>
          <w:p w14:paraId="624416BF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y=2x+1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 maka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2</m:t>
              </m:r>
            </m:oMath>
          </w:p>
          <w:p w14:paraId="69298A55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g=2x-2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 maka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2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</w:tcPr>
          <w:p w14:paraId="79ACBCC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2D27587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0EF3C371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389D823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</w:tc>
      </w:tr>
      <w:tr w:rsidR="00EC37A0" w:rsidRPr="004E3493" w14:paraId="0DF18B15" w14:textId="77777777" w:rsidTr="00D649D0">
        <w:tc>
          <w:tcPr>
            <w:tcW w:w="562" w:type="dxa"/>
            <w:vMerge/>
          </w:tcPr>
          <w:p w14:paraId="52D29E30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/>
          </w:tcPr>
          <w:p w14:paraId="750B6AC1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4253" w:type="dxa"/>
          </w:tcPr>
          <w:p w14:paraId="520B6DB7" w14:textId="77777777" w:rsidR="00EC37A0" w:rsidRPr="004E3493" w:rsidRDefault="00EC37A0" w:rsidP="00D649D0">
            <w:pPr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b/>
                <w:bCs/>
                <w:sz w:val="24"/>
                <w:szCs w:val="24"/>
              </w:rPr>
              <w:t>Kesimpulan:</w:t>
            </w:r>
          </w:p>
          <w:p w14:paraId="1B7CEC36" w14:textId="77777777" w:rsidR="00EC37A0" w:rsidRPr="004E3493" w:rsidRDefault="00EC37A0" w:rsidP="00D649D0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Karena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 maka kedudukan dua garis sejajar</w:t>
            </w:r>
          </w:p>
        </w:tc>
        <w:tc>
          <w:tcPr>
            <w:tcW w:w="850" w:type="dxa"/>
          </w:tcPr>
          <w:p w14:paraId="227E883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B3C937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</w:tc>
      </w:tr>
      <w:tr w:rsidR="00EC37A0" w:rsidRPr="004E3493" w14:paraId="5DA0FBE8" w14:textId="77777777" w:rsidTr="00D649D0">
        <w:tc>
          <w:tcPr>
            <w:tcW w:w="562" w:type="dxa"/>
            <w:vMerge/>
          </w:tcPr>
          <w:p w14:paraId="0671521D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9356" w:type="dxa"/>
            <w:gridSpan w:val="2"/>
          </w:tcPr>
          <w:p w14:paraId="4467DFD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Skor Maksimum</w:t>
            </w:r>
          </w:p>
        </w:tc>
        <w:tc>
          <w:tcPr>
            <w:tcW w:w="850" w:type="dxa"/>
            <w:vAlign w:val="center"/>
          </w:tcPr>
          <w:p w14:paraId="600291D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</w:tr>
      <w:tr w:rsidR="00EC37A0" w:rsidRPr="004E3493" w14:paraId="1F762759" w14:textId="77777777" w:rsidTr="00D649D0">
        <w:tc>
          <w:tcPr>
            <w:tcW w:w="562" w:type="dxa"/>
            <w:vMerge w:val="restart"/>
            <w:vAlign w:val="center"/>
          </w:tcPr>
          <w:p w14:paraId="03ECCC3A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2</w:t>
            </w:r>
          </w:p>
        </w:tc>
        <w:tc>
          <w:tcPr>
            <w:tcW w:w="5103" w:type="dxa"/>
            <w:vMerge w:val="restart"/>
            <w:vAlign w:val="center"/>
          </w:tcPr>
          <w:p w14:paraId="2E63717D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  <w:bookmarkStart w:id="2" w:name="_Hlk85388319"/>
            <w:r w:rsidRPr="004E3493">
              <w:rPr>
                <w:rFonts w:ascii="Bookman Old Style" w:hAnsi="Bookman Old Style"/>
                <w:sz w:val="24"/>
                <w:szCs w:val="24"/>
              </w:rPr>
              <w:t>Diketahui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aris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p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sejajar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engan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aris</w:t>
            </w:r>
            <w:r w:rsidRPr="004E3493">
              <w:rPr>
                <w:rFonts w:ascii="Bookman Old Style" w:hAnsi="Bookman Old Style"/>
                <w:spacing w:val="5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3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𝑥</w:t>
            </w:r>
            <w:r w:rsidRPr="004E3493">
              <w:rPr>
                <w:rFonts w:ascii="Bookman Old Style" w:eastAsia="Cambria Math" w:hAnsi="Bookman Old Style"/>
                <w:spacing w:val="6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+</w:t>
            </w:r>
            <w:r w:rsidRPr="004E3493">
              <w:rPr>
                <w:rFonts w:ascii="Bookman Old Style" w:eastAsia="Cambria Math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7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𝑦</w:t>
            </w:r>
            <w:r w:rsidRPr="004E3493">
              <w:rPr>
                <w:rFonts w:ascii="Bookman Old Style" w:eastAsia="Cambria Math" w:hAnsi="Bookman Old Style"/>
                <w:spacing w:val="4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−</w:t>
            </w:r>
            <w:r w:rsidRPr="004E3493">
              <w:rPr>
                <w:rFonts w:ascii="Bookman Old Style" w:eastAsia="Cambria Math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9</w:t>
            </w:r>
            <w:r w:rsidRPr="004E3493">
              <w:rPr>
                <w:rFonts w:ascii="Bookman Old Style" w:eastAsia="Cambria Math" w:hAnsi="Bookman Old Style"/>
                <w:spacing w:val="13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=</w:t>
            </w:r>
            <w:r w:rsidRPr="004E3493">
              <w:rPr>
                <w:rFonts w:ascii="Bookman Old Style" w:eastAsia="Cambria Math" w:hAnsi="Bookman Old Style"/>
                <w:spacing w:val="16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0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.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Tentukan 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persamaan garis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yang melalui titik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 xml:space="preserve">(6, −1)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an tegak lurus garis</w:t>
            </w:r>
            <w:r w:rsidRPr="004E3493">
              <w:rPr>
                <w:rFonts w:ascii="Bookman Old Style" w:hAnsi="Bookman Old Style"/>
                <w:spacing w:val="-57"/>
                <w:sz w:val="24"/>
                <w:szCs w:val="24"/>
              </w:rPr>
              <w:t xml:space="preserve">    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 </w:t>
            </w:r>
            <w:proofErr w:type="gramStart"/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p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!</w:t>
            </w:r>
            <w:bookmarkEnd w:id="2"/>
            <w:proofErr w:type="gramEnd"/>
          </w:p>
        </w:tc>
        <w:tc>
          <w:tcPr>
            <w:tcW w:w="4253" w:type="dxa"/>
          </w:tcPr>
          <w:p w14:paraId="38058687" w14:textId="77777777" w:rsidR="00EC37A0" w:rsidRPr="004E3493" w:rsidRDefault="00EC37A0" w:rsidP="00D649D0">
            <w:pPr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b/>
                <w:bCs/>
                <w:sz w:val="24"/>
                <w:szCs w:val="24"/>
              </w:rPr>
              <w:t>Diketahui:</w:t>
            </w:r>
          </w:p>
          <w:p w14:paraId="4706B2C6" w14:textId="77777777" w:rsidR="00EC37A0" w:rsidRPr="004E3493" w:rsidRDefault="00EC37A0" w:rsidP="00D649D0">
            <w:pPr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Garis p sejajar garis </w:t>
            </w:r>
          </w:p>
          <w:p w14:paraId="67052594" w14:textId="77777777" w:rsidR="00EC37A0" w:rsidRPr="004E3493" w:rsidRDefault="00EC37A0" w:rsidP="00D649D0">
            <w:pPr>
              <w:rPr>
                <w:rFonts w:ascii="Bookman Old Style" w:eastAsia="Cambria Math" w:hAnsi="Bookman Old Style"/>
                <w:sz w:val="24"/>
                <w:szCs w:val="24"/>
              </w:rPr>
            </w:pP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3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𝑥</w:t>
            </w:r>
            <w:r w:rsidRPr="004E3493">
              <w:rPr>
                <w:rFonts w:ascii="Bookman Old Style" w:eastAsia="Cambria Math" w:hAnsi="Bookman Old Style"/>
                <w:spacing w:val="6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+</w:t>
            </w:r>
            <w:r w:rsidRPr="004E3493">
              <w:rPr>
                <w:rFonts w:ascii="Bookman Old Style" w:eastAsia="Cambria Math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7</w:t>
            </w:r>
            <w:r w:rsidRPr="004E3493">
              <w:rPr>
                <w:rFonts w:ascii="Cambria Math" w:eastAsia="Cambria Math" w:hAnsi="Cambria Math" w:cs="Cambria Math"/>
                <w:sz w:val="24"/>
                <w:szCs w:val="24"/>
              </w:rPr>
              <w:t>𝑦</w:t>
            </w:r>
            <w:r w:rsidRPr="004E3493">
              <w:rPr>
                <w:rFonts w:ascii="Bookman Old Style" w:eastAsia="Cambria Math" w:hAnsi="Bookman Old Style"/>
                <w:spacing w:val="4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−</w:t>
            </w:r>
            <w:r w:rsidRPr="004E3493">
              <w:rPr>
                <w:rFonts w:ascii="Bookman Old Style" w:eastAsia="Cambria Math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9</w:t>
            </w:r>
            <w:r w:rsidRPr="004E3493">
              <w:rPr>
                <w:rFonts w:ascii="Bookman Old Style" w:eastAsia="Cambria Math" w:hAnsi="Bookman Old Style"/>
                <w:spacing w:val="13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=</w:t>
            </w:r>
            <w:r w:rsidRPr="004E3493">
              <w:rPr>
                <w:rFonts w:ascii="Bookman Old Style" w:eastAsia="Cambria Math" w:hAnsi="Bookman Old Style"/>
                <w:spacing w:val="16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>0</w:t>
            </w:r>
          </w:p>
          <w:p w14:paraId="4B7F7BD4" w14:textId="77777777" w:rsidR="00EC37A0" w:rsidRPr="004E3493" w:rsidRDefault="00EC37A0" w:rsidP="00D649D0">
            <w:pPr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Ditanyakan: </w:t>
            </w:r>
          </w:p>
          <w:p w14:paraId="74BE3E6B" w14:textId="77777777" w:rsidR="00EC37A0" w:rsidRPr="004E3493" w:rsidRDefault="00EC37A0" w:rsidP="00D649D0">
            <w:pPr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persamaan garis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yang melalui titik </w:t>
            </w:r>
            <w:r w:rsidRPr="004E3493">
              <w:rPr>
                <w:rFonts w:ascii="Bookman Old Style" w:eastAsia="Cambria Math" w:hAnsi="Bookman Old Style"/>
                <w:sz w:val="24"/>
                <w:szCs w:val="24"/>
              </w:rPr>
              <w:t xml:space="preserve">(6, −1)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an tegak lurus garis</w:t>
            </w:r>
            <w:r w:rsidRPr="004E3493">
              <w:rPr>
                <w:rFonts w:ascii="Bookman Old Style" w:hAnsi="Bookman Old Style"/>
                <w:spacing w:val="-57"/>
                <w:sz w:val="24"/>
                <w:szCs w:val="24"/>
              </w:rPr>
              <w:t xml:space="preserve">    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 </w:t>
            </w:r>
            <w:proofErr w:type="gramStart"/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p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!</w:t>
            </w:r>
            <w:proofErr w:type="gramEnd"/>
          </w:p>
        </w:tc>
        <w:tc>
          <w:tcPr>
            <w:tcW w:w="850" w:type="dxa"/>
          </w:tcPr>
          <w:p w14:paraId="416D76DF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6DFA3C5A" w14:textId="77777777" w:rsidTr="00D649D0">
        <w:trPr>
          <w:trHeight w:val="5370"/>
        </w:trPr>
        <w:tc>
          <w:tcPr>
            <w:tcW w:w="562" w:type="dxa"/>
            <w:vMerge/>
          </w:tcPr>
          <w:p w14:paraId="12D04F1C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/>
          </w:tcPr>
          <w:p w14:paraId="5C77AD7A" w14:textId="77777777" w:rsidR="00EC37A0" w:rsidRPr="004E3493" w:rsidRDefault="00EC37A0" w:rsidP="00D649D0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4253" w:type="dxa"/>
          </w:tcPr>
          <w:p w14:paraId="76470605" w14:textId="77777777" w:rsidR="00EC37A0" w:rsidRPr="004E3493" w:rsidRDefault="00EC37A0" w:rsidP="00D649D0">
            <w:pPr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b/>
                <w:bCs/>
                <w:sz w:val="24"/>
                <w:szCs w:val="24"/>
              </w:rPr>
              <w:t>Jawab:</w:t>
            </w:r>
          </w:p>
          <w:p w14:paraId="1DBEF2D1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3x+7y-9=0</m:t>
                </m:r>
              </m:oMath>
            </m:oMathPara>
          </w:p>
          <w:p w14:paraId="4175FF49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a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den>
                </m:f>
              </m:oMath>
            </m:oMathPara>
          </w:p>
          <w:p w14:paraId="66CF78AC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3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</m:t>
                    </m:r>
                  </m:den>
                </m:f>
              </m:oMath>
            </m:oMathPara>
          </w:p>
          <w:p w14:paraId="40554091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Tegak lurus</w:t>
            </w:r>
          </w:p>
          <w:p w14:paraId="219ACB9A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-1</m:t>
                </m:r>
              </m:oMath>
            </m:oMathPara>
          </w:p>
          <w:p w14:paraId="4A818D04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3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-1</m:t>
                </m:r>
              </m:oMath>
            </m:oMathPara>
          </w:p>
          <w:p w14:paraId="670BA386" w14:textId="77777777" w:rsidR="00EC37A0" w:rsidRPr="004E3493" w:rsidRDefault="00EC37A0" w:rsidP="00D649D0">
            <w:pPr>
              <w:ind w:left="610" w:firstLine="610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  <w:p w14:paraId="448D3A0D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 xml:space="preserve">      =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</m:oMath>
            </m:oMathPara>
          </w:p>
          <w:p w14:paraId="78F8CD8D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-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1</m:t>
                    </m: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3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-6</m:t>
                    </m:r>
                  </m:e>
                </m:d>
              </m:oMath>
            </m:oMathPara>
          </w:p>
          <w:p w14:paraId="7BF28957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+1       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3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-14</m:t>
                </m:r>
              </m:oMath>
            </m:oMathPara>
          </w:p>
          <w:p w14:paraId="228BB6D5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 xml:space="preserve">               y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7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3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-15</m:t>
                </m:r>
              </m:oMath>
            </m:oMathPara>
          </w:p>
        </w:tc>
        <w:tc>
          <w:tcPr>
            <w:tcW w:w="850" w:type="dxa"/>
            <w:vMerge w:val="restart"/>
          </w:tcPr>
          <w:p w14:paraId="64F1D654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  <w:p w14:paraId="2CB84343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  <w:p w14:paraId="33F926A6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  <w:p w14:paraId="784C88D1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  <w:p w14:paraId="2B29A3F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77837C0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0A397E06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AA4544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D41955C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080BD067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46BB2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5C85FEA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1B8693A6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14DB1861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443093F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0AC67EB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BF82199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92DD2BB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</w:tc>
      </w:tr>
      <w:tr w:rsidR="00EC37A0" w:rsidRPr="004E3493" w14:paraId="32313D2A" w14:textId="77777777" w:rsidTr="00D649D0">
        <w:trPr>
          <w:trHeight w:val="704"/>
        </w:trPr>
        <w:tc>
          <w:tcPr>
            <w:tcW w:w="562" w:type="dxa"/>
            <w:vMerge/>
          </w:tcPr>
          <w:p w14:paraId="33EA429B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/>
          </w:tcPr>
          <w:p w14:paraId="3D09FC2A" w14:textId="77777777" w:rsidR="00EC37A0" w:rsidRPr="004E3493" w:rsidRDefault="00EC37A0" w:rsidP="00D649D0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4253" w:type="dxa"/>
          </w:tcPr>
          <w:p w14:paraId="431BB884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Kesimpulan:</w:t>
            </w:r>
          </w:p>
          <w:p w14:paraId="198270F4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Maka persamaan garis tersebut adalah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y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7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>x-15</m:t>
              </m:r>
            </m:oMath>
          </w:p>
        </w:tc>
        <w:tc>
          <w:tcPr>
            <w:tcW w:w="850" w:type="dxa"/>
            <w:vMerge/>
          </w:tcPr>
          <w:p w14:paraId="3C3401AE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7B6C4AD7" w14:textId="77777777" w:rsidTr="00D649D0">
        <w:trPr>
          <w:trHeight w:val="70"/>
        </w:trPr>
        <w:tc>
          <w:tcPr>
            <w:tcW w:w="562" w:type="dxa"/>
            <w:vMerge/>
          </w:tcPr>
          <w:p w14:paraId="26043CA4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9356" w:type="dxa"/>
            <w:gridSpan w:val="2"/>
          </w:tcPr>
          <w:p w14:paraId="0B9724E4" w14:textId="77777777" w:rsidR="00EC37A0" w:rsidRPr="004E3493" w:rsidRDefault="00EC37A0" w:rsidP="00D649D0">
            <w:pPr>
              <w:ind w:left="43"/>
              <w:jc w:val="center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Skor Maksimum</w:t>
            </w:r>
          </w:p>
        </w:tc>
        <w:tc>
          <w:tcPr>
            <w:tcW w:w="850" w:type="dxa"/>
          </w:tcPr>
          <w:p w14:paraId="406EF2FB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</w:tr>
      <w:tr w:rsidR="00EC37A0" w:rsidRPr="004E3493" w14:paraId="2D50DAB8" w14:textId="77777777" w:rsidTr="00D649D0">
        <w:trPr>
          <w:trHeight w:val="70"/>
        </w:trPr>
        <w:tc>
          <w:tcPr>
            <w:tcW w:w="562" w:type="dxa"/>
            <w:vMerge w:val="restart"/>
            <w:vAlign w:val="center"/>
          </w:tcPr>
          <w:p w14:paraId="04801B2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  <w:tc>
          <w:tcPr>
            <w:tcW w:w="5103" w:type="dxa"/>
            <w:vMerge w:val="restart"/>
            <w:vAlign w:val="center"/>
          </w:tcPr>
          <w:p w14:paraId="419DB919" w14:textId="77777777" w:rsidR="00EC37A0" w:rsidRPr="004E3493" w:rsidRDefault="00EC37A0" w:rsidP="00D649D0">
            <w:pPr>
              <w:widowControl w:val="0"/>
              <w:autoSpaceDE w:val="0"/>
              <w:autoSpaceDN w:val="0"/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Suatu benda bergerak dengan pertambahan kecepatan tetap,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dengan keterangan kecepatan =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v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dan waktu =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t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. Hubungan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antara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v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dan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t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dapat disajikan sebagai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v = mt + n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. Pada saat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t =</w:t>
            </w:r>
            <w:r w:rsidRPr="004E3493">
              <w:rPr>
                <w:rFonts w:ascii="Bookman Old Style" w:hAnsi="Bookman Old Style"/>
                <w:i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2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s, kecepatan benda 3 m/s dan saat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 xml:space="preserve">t = 5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s, kecepatan benda 15</w:t>
            </w:r>
            <w:r w:rsidRPr="004E3493">
              <w:rPr>
                <w:rFonts w:ascii="Bookman Old Style" w:hAnsi="Bookman Old Style"/>
                <w:spacing w:val="-57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m/s.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Tentukan:</w:t>
            </w:r>
          </w:p>
          <w:p w14:paraId="5AD2D470" w14:textId="77777777" w:rsidR="00EC37A0" w:rsidRPr="004E3493" w:rsidRDefault="00EC37A0" w:rsidP="00EC37A0">
            <w:pPr>
              <w:pStyle w:val="TableParagraph"/>
              <w:numPr>
                <w:ilvl w:val="0"/>
                <w:numId w:val="7"/>
              </w:numPr>
              <w:ind w:left="319"/>
              <w:jc w:val="both"/>
              <w:rPr>
                <w:rFonts w:ascii="Bookman Old Style" w:hAnsi="Bookman Old Style"/>
                <w:i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Persamaan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hubungan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antara</w:t>
            </w:r>
            <w:r w:rsidRPr="004E3493">
              <w:rPr>
                <w:rFonts w:ascii="Bookman Old Style" w:hAnsi="Bookman Old Style"/>
                <w:spacing w:val="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v</w:t>
            </w:r>
            <w:r w:rsidRPr="004E3493">
              <w:rPr>
                <w:rFonts w:ascii="Bookman Old Style" w:hAnsi="Bookman Old Style"/>
                <w:i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an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t</w:t>
            </w:r>
          </w:p>
          <w:p w14:paraId="652CBD27" w14:textId="77777777" w:rsidR="00EC37A0" w:rsidRPr="004E3493" w:rsidRDefault="00EC37A0" w:rsidP="00EC37A0">
            <w:pPr>
              <w:pStyle w:val="TableParagraph"/>
              <w:numPr>
                <w:ilvl w:val="0"/>
                <w:numId w:val="7"/>
              </w:numPr>
              <w:ind w:left="319"/>
              <w:jc w:val="both"/>
              <w:rPr>
                <w:rFonts w:ascii="Bookman Old Style" w:hAnsi="Bookman Old Style"/>
                <w:i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lastRenderedPageBreak/>
              <w:t>Berapa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percepatan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benda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tersebut?</w:t>
            </w:r>
          </w:p>
        </w:tc>
        <w:tc>
          <w:tcPr>
            <w:tcW w:w="4253" w:type="dxa"/>
          </w:tcPr>
          <w:p w14:paraId="006173AA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lastRenderedPageBreak/>
              <w:t>Diketahui:</w:t>
            </w:r>
          </w:p>
          <w:p w14:paraId="359EE2DA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=mt+n</m:t>
                </m:r>
              </m:oMath>
            </m:oMathPara>
          </w:p>
          <w:p w14:paraId="2B71917A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=2s, v=3</m:t>
                </m:r>
              </m:oMath>
            </m:oMathPara>
          </w:p>
          <w:p w14:paraId="3EE6B3BC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=5s,v=15</m:t>
                </m:r>
              </m:oMath>
            </m:oMathPara>
          </w:p>
          <w:p w14:paraId="338A18E7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Ditanyakan:</w:t>
            </w:r>
          </w:p>
          <w:p w14:paraId="53EA1515" w14:textId="77777777" w:rsidR="00EC37A0" w:rsidRPr="004E3493" w:rsidRDefault="00EC37A0" w:rsidP="00EC37A0">
            <w:pPr>
              <w:pStyle w:val="TableParagraph"/>
              <w:numPr>
                <w:ilvl w:val="0"/>
                <w:numId w:val="8"/>
              </w:numPr>
              <w:ind w:left="341"/>
              <w:jc w:val="both"/>
              <w:rPr>
                <w:rFonts w:ascii="Bookman Old Style" w:hAnsi="Bookman Old Style"/>
                <w:i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Persamaan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hubungan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antara</w:t>
            </w:r>
            <w:r w:rsidRPr="004E3493">
              <w:rPr>
                <w:rFonts w:ascii="Bookman Old Style" w:hAnsi="Bookman Old Style"/>
                <w:spacing w:val="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v</w:t>
            </w:r>
            <w:r w:rsidRPr="004E3493">
              <w:rPr>
                <w:rFonts w:ascii="Bookman Old Style" w:hAnsi="Bookman Old Style"/>
                <w:i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an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i/>
                <w:sz w:val="24"/>
                <w:szCs w:val="24"/>
              </w:rPr>
              <w:t>t</w:t>
            </w:r>
          </w:p>
          <w:p w14:paraId="5637A530" w14:textId="77777777" w:rsidR="00EC37A0" w:rsidRPr="004E3493" w:rsidRDefault="00EC37A0" w:rsidP="00EC37A0">
            <w:pPr>
              <w:pStyle w:val="TableParagraph"/>
              <w:numPr>
                <w:ilvl w:val="0"/>
                <w:numId w:val="8"/>
              </w:numPr>
              <w:ind w:left="341"/>
              <w:jc w:val="both"/>
              <w:rPr>
                <w:rFonts w:ascii="Bookman Old Style" w:hAnsi="Bookman Old Style"/>
                <w:i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Berapa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percepatan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benda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tersebut?</w:t>
            </w:r>
          </w:p>
          <w:p w14:paraId="2FC9051F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sz w:val="24"/>
                <w:szCs w:val="24"/>
              </w:rPr>
            </w:pPr>
          </w:p>
        </w:tc>
        <w:tc>
          <w:tcPr>
            <w:tcW w:w="850" w:type="dxa"/>
          </w:tcPr>
          <w:p w14:paraId="4DD6323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7AF3C510" w14:textId="77777777" w:rsidTr="00D649D0">
        <w:trPr>
          <w:trHeight w:val="5658"/>
        </w:trPr>
        <w:tc>
          <w:tcPr>
            <w:tcW w:w="562" w:type="dxa"/>
            <w:vMerge/>
            <w:vAlign w:val="center"/>
          </w:tcPr>
          <w:p w14:paraId="11E398EB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/>
            <w:vAlign w:val="center"/>
          </w:tcPr>
          <w:p w14:paraId="636E1B34" w14:textId="77777777" w:rsidR="00EC37A0" w:rsidRPr="004E3493" w:rsidRDefault="00EC37A0" w:rsidP="00D649D0">
            <w:pPr>
              <w:widowControl w:val="0"/>
              <w:autoSpaceDE w:val="0"/>
              <w:autoSpaceDN w:val="0"/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4253" w:type="dxa"/>
          </w:tcPr>
          <w:p w14:paraId="12167DB3" w14:textId="77777777" w:rsidR="00EC37A0" w:rsidRPr="004E3493" w:rsidRDefault="00EC37A0" w:rsidP="00D649D0">
            <w:pPr>
              <w:ind w:left="43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Jawab:</w:t>
            </w:r>
          </w:p>
          <w:p w14:paraId="03E0ED69" w14:textId="77777777" w:rsidR="00EC37A0" w:rsidRPr="004E3493" w:rsidRDefault="00EC37A0" w:rsidP="00EC37A0">
            <w:pPr>
              <w:pStyle w:val="ListParagraph"/>
              <w:numPr>
                <w:ilvl w:val="0"/>
                <w:numId w:val="9"/>
              </w:num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Persamaan garis</w:t>
            </w:r>
          </w:p>
          <w:p w14:paraId="67007D27" w14:textId="77777777" w:rsidR="00EC37A0" w:rsidRPr="004E3493" w:rsidRDefault="00EC37A0" w:rsidP="00D649D0">
            <w:pPr>
              <w:pStyle w:val="ListParagraph"/>
              <w:ind w:left="403"/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 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x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 </w:t>
            </w:r>
          </w:p>
          <w:p w14:paraId="18CE4139" w14:textId="77777777" w:rsidR="00EC37A0" w:rsidRPr="004E3493" w:rsidRDefault="00EC37A0" w:rsidP="00D649D0">
            <w:pPr>
              <w:pStyle w:val="ListParagraph"/>
              <w:ind w:left="403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menjadi</w:t>
            </w:r>
          </w:p>
          <w:p w14:paraId="3BA8EB71" w14:textId="77777777" w:rsidR="00EC37A0" w:rsidRPr="004E3493" w:rsidRDefault="00EC37A0" w:rsidP="00D649D0">
            <w:pPr>
              <w:pStyle w:val="ListParagraph"/>
              <w:ind w:left="403"/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 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</m:oMath>
          </w:p>
          <w:p w14:paraId="5A5D2FAE" w14:textId="77777777" w:rsidR="00EC37A0" w:rsidRPr="004E3493" w:rsidRDefault="00EC37A0" w:rsidP="00D649D0">
            <w:pPr>
              <w:pStyle w:val="ListParagraph"/>
              <w:ind w:left="403"/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-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5-3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 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-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5-2</m:t>
                  </m:r>
                </m:den>
              </m:f>
            </m:oMath>
          </w:p>
          <w:p w14:paraId="43FB1A0D" w14:textId="77777777" w:rsidR="00EC37A0" w:rsidRPr="004E3493" w:rsidRDefault="00EC37A0" w:rsidP="00D649D0">
            <w:pPr>
              <w:pStyle w:val="ListParagraph"/>
              <w:ind w:left="403"/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-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2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 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-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3</m:t>
                  </m:r>
                </m:den>
              </m:f>
            </m:oMath>
          </w:p>
          <w:p w14:paraId="13233785" w14:textId="77777777" w:rsidR="00EC37A0" w:rsidRPr="004E3493" w:rsidRDefault="00EC37A0" w:rsidP="00D649D0">
            <w:pPr>
              <w:pStyle w:val="ListParagraph"/>
              <w:ind w:left="341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3v-9=12t-24</m:t>
                </m:r>
              </m:oMath>
            </m:oMathPara>
          </w:p>
          <w:p w14:paraId="4915B824" w14:textId="77777777" w:rsidR="00EC37A0" w:rsidRPr="004E3493" w:rsidRDefault="00EC37A0" w:rsidP="00D649D0">
            <w:pPr>
              <w:pStyle w:val="ListParagraph"/>
              <w:ind w:left="341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3v=12t-24+9</m:t>
                </m:r>
              </m:oMath>
            </m:oMathPara>
          </w:p>
          <w:p w14:paraId="61461A36" w14:textId="77777777" w:rsidR="00EC37A0" w:rsidRPr="004E3493" w:rsidRDefault="00EC37A0" w:rsidP="00D649D0">
            <w:pPr>
              <w:pStyle w:val="ListParagraph"/>
              <w:ind w:left="341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t-1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  <w:p w14:paraId="5968815A" w14:textId="77777777" w:rsidR="00EC37A0" w:rsidRPr="004E3493" w:rsidRDefault="00EC37A0" w:rsidP="00D649D0">
            <w:pPr>
              <w:pStyle w:val="ListParagraph"/>
              <w:ind w:left="341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=4t-5</m:t>
                </m:r>
              </m:oMath>
            </m:oMathPara>
          </w:p>
          <w:p w14:paraId="19373D94" w14:textId="77777777" w:rsidR="00EC37A0" w:rsidRPr="004E3493" w:rsidRDefault="00EC37A0" w:rsidP="00EC37A0">
            <w:pPr>
              <w:pStyle w:val="ListParagraph"/>
              <w:numPr>
                <w:ilvl w:val="0"/>
                <w:numId w:val="9"/>
              </w:num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Percepatan benda/gradien</w:t>
            </w:r>
          </w:p>
          <w:p w14:paraId="77420F1C" w14:textId="77777777" w:rsidR="00EC37A0" w:rsidRPr="004E3493" w:rsidRDefault="00EC37A0" w:rsidP="00D649D0">
            <w:pPr>
              <w:pStyle w:val="ListParagraph"/>
              <w:ind w:left="48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  <w:p w14:paraId="3C4A95CA" w14:textId="77777777" w:rsidR="00EC37A0" w:rsidRPr="004E3493" w:rsidRDefault="00EC37A0" w:rsidP="00D649D0">
            <w:pPr>
              <w:pStyle w:val="ListParagraph"/>
              <w:ind w:left="483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5-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5-2</m:t>
                    </m:r>
                  </m:den>
                </m:f>
              </m:oMath>
            </m:oMathPara>
          </w:p>
          <w:p w14:paraId="14614086" w14:textId="77777777" w:rsidR="00EC37A0" w:rsidRPr="004E3493" w:rsidRDefault="00EC37A0" w:rsidP="00D649D0">
            <w:pPr>
              <w:pStyle w:val="ListParagraph"/>
              <w:ind w:left="483"/>
              <w:rPr>
                <w:rFonts w:ascii="Bookman Old Style" w:eastAsiaTheme="minorEastAsia" w:hAnsi="Bookman Old Style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m=</m:t>
              </m:r>
            </m:oMath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4m/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</w:p>
        </w:tc>
        <w:tc>
          <w:tcPr>
            <w:tcW w:w="850" w:type="dxa"/>
          </w:tcPr>
          <w:p w14:paraId="71F51BDC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33AB630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E6C4599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7AB6E99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62BBB4A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6BCEEB5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91E740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2055844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0BBFCAD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7D58567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56B9E7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CAAA067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8D88E9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6E25A51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14AFC91E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36C348C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CCB118A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156CDDE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0C88FF9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EC2318C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52555C39" w14:textId="77777777" w:rsidTr="00D649D0">
        <w:trPr>
          <w:trHeight w:val="233"/>
        </w:trPr>
        <w:tc>
          <w:tcPr>
            <w:tcW w:w="562" w:type="dxa"/>
            <w:vMerge/>
            <w:vAlign w:val="center"/>
          </w:tcPr>
          <w:p w14:paraId="74DBE4BB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/>
            <w:vAlign w:val="center"/>
          </w:tcPr>
          <w:p w14:paraId="32E2C5C2" w14:textId="77777777" w:rsidR="00EC37A0" w:rsidRPr="004E3493" w:rsidRDefault="00EC37A0" w:rsidP="00D649D0">
            <w:pPr>
              <w:widowControl w:val="0"/>
              <w:autoSpaceDE w:val="0"/>
              <w:autoSpaceDN w:val="0"/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4253" w:type="dxa"/>
          </w:tcPr>
          <w:p w14:paraId="40C965A3" w14:textId="77777777" w:rsidR="00EC37A0" w:rsidRPr="004E3493" w:rsidRDefault="00EC37A0" w:rsidP="00D649D0">
            <w:pPr>
              <w:pStyle w:val="ListParagraph"/>
              <w:ind w:left="58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Kesimpulan:</w:t>
            </w:r>
          </w:p>
          <w:p w14:paraId="094D06F8" w14:textId="77777777" w:rsidR="00EC37A0" w:rsidRPr="004E3493" w:rsidRDefault="00EC37A0" w:rsidP="00EC37A0">
            <w:pPr>
              <w:pStyle w:val="ListParagraph"/>
              <w:numPr>
                <w:ilvl w:val="0"/>
                <w:numId w:val="10"/>
              </w:numPr>
              <w:ind w:left="314" w:hanging="283"/>
              <w:rPr>
                <w:rFonts w:ascii="Bookman Old Style" w:eastAsiaTheme="minorEastAsia" w:hAnsi="Bookman Old Style"/>
                <w:i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Persamaan hubungan adalah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v=4t-5</m:t>
              </m:r>
            </m:oMath>
          </w:p>
          <w:p w14:paraId="6B110905" w14:textId="77777777" w:rsidR="00EC37A0" w:rsidRPr="004E3493" w:rsidRDefault="00EC37A0" w:rsidP="00EC37A0">
            <w:pPr>
              <w:pStyle w:val="ListParagraph"/>
              <w:numPr>
                <w:ilvl w:val="0"/>
                <w:numId w:val="10"/>
              </w:numPr>
              <w:ind w:left="314" w:hanging="283"/>
              <w:rPr>
                <w:rFonts w:ascii="Bookman Old Style" w:eastAsiaTheme="minorEastAsia" w:hAnsi="Bookman Old Style"/>
                <w:i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Percepatan benda adalah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m=4m/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</w:p>
        </w:tc>
        <w:tc>
          <w:tcPr>
            <w:tcW w:w="850" w:type="dxa"/>
          </w:tcPr>
          <w:p w14:paraId="0793F61D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7BFC4440" w14:textId="77777777" w:rsidTr="00D649D0">
        <w:trPr>
          <w:trHeight w:val="233"/>
        </w:trPr>
        <w:tc>
          <w:tcPr>
            <w:tcW w:w="562" w:type="dxa"/>
            <w:vMerge/>
            <w:vAlign w:val="center"/>
          </w:tcPr>
          <w:p w14:paraId="2FBFDE8F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9356" w:type="dxa"/>
            <w:gridSpan w:val="2"/>
            <w:vAlign w:val="center"/>
          </w:tcPr>
          <w:p w14:paraId="6EC9E458" w14:textId="77777777" w:rsidR="00EC37A0" w:rsidRPr="004E3493" w:rsidRDefault="00EC37A0" w:rsidP="00D649D0">
            <w:pPr>
              <w:pStyle w:val="ListParagraph"/>
              <w:ind w:left="58"/>
              <w:jc w:val="center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Skor Maksimum</w:t>
            </w:r>
          </w:p>
        </w:tc>
        <w:tc>
          <w:tcPr>
            <w:tcW w:w="850" w:type="dxa"/>
          </w:tcPr>
          <w:p w14:paraId="524A0059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</w:t>
            </w:r>
          </w:p>
        </w:tc>
      </w:tr>
      <w:tr w:rsidR="00EC37A0" w:rsidRPr="004E3493" w14:paraId="3054DA74" w14:textId="77777777" w:rsidTr="00D649D0">
        <w:trPr>
          <w:trHeight w:val="3393"/>
        </w:trPr>
        <w:tc>
          <w:tcPr>
            <w:tcW w:w="562" w:type="dxa"/>
            <w:vMerge w:val="restart"/>
            <w:vAlign w:val="center"/>
          </w:tcPr>
          <w:p w14:paraId="17D33700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 w:val="restart"/>
            <w:vAlign w:val="center"/>
          </w:tcPr>
          <w:p w14:paraId="1CF1B645" w14:textId="77777777" w:rsidR="00EC37A0" w:rsidRPr="004E3493" w:rsidRDefault="00EC37A0" w:rsidP="00D649D0">
            <w:pPr>
              <w:pStyle w:val="TableParagraph"/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Berikut</w:t>
            </w:r>
            <w:r w:rsidRPr="004E3493">
              <w:rPr>
                <w:rFonts w:ascii="Bookman Old Style" w:hAnsi="Bookman Old Style"/>
                <w:spacing w:val="9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ini</w:t>
            </w:r>
            <w:r w:rsidRPr="004E3493">
              <w:rPr>
                <w:rFonts w:ascii="Bookman Old Style" w:hAnsi="Bookman Old Style"/>
                <w:spacing w:val="9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merupakan</w:t>
            </w:r>
            <w:r w:rsidRPr="004E3493">
              <w:rPr>
                <w:rFonts w:ascii="Bookman Old Style" w:hAnsi="Bookman Old Style"/>
                <w:spacing w:val="8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grafik</w:t>
            </w:r>
            <w:r w:rsidRPr="004E3493">
              <w:rPr>
                <w:rFonts w:ascii="Bookman Old Style" w:hAnsi="Bookman Old Style"/>
                <w:spacing w:val="8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jumlah</w:t>
            </w:r>
            <w:r w:rsidRPr="004E3493">
              <w:rPr>
                <w:rFonts w:ascii="Bookman Old Style" w:hAnsi="Bookman Old Style"/>
                <w:spacing w:val="4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bahan</w:t>
            </w:r>
            <w:r w:rsidRPr="004E3493">
              <w:rPr>
                <w:rFonts w:ascii="Bookman Old Style" w:hAnsi="Bookman Old Style"/>
                <w:spacing w:val="8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bakar</w:t>
            </w:r>
            <w:r w:rsidRPr="004E3493">
              <w:rPr>
                <w:rFonts w:ascii="Bookman Old Style" w:hAnsi="Bookman Old Style"/>
                <w:spacing w:val="8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yang</w:t>
            </w:r>
            <w:r w:rsidRPr="004E3493">
              <w:rPr>
                <w:rFonts w:ascii="Bookman Old Style" w:hAnsi="Bookman Old Style"/>
                <w:sz w:val="24"/>
                <w:szCs w:val="24"/>
                <w:lang w:val="en-US"/>
              </w:rPr>
              <w:t xml:space="preserve"> </w:t>
            </w:r>
            <w:r w:rsidRPr="004E3493">
              <w:rPr>
                <w:rFonts w:ascii="Bookman Old Style" w:hAnsi="Bookman Old Style"/>
                <w:spacing w:val="-57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dihabiskan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Avanza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dalam</w:t>
            </w:r>
            <w:r w:rsidRPr="004E3493">
              <w:rPr>
                <w:rFonts w:ascii="Bookman Old Style" w:hAnsi="Bookman Old Style"/>
                <w:spacing w:val="-5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menempuh suatu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  <w:lang w:val="id-ID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  <w:lang w:val="id-ID"/>
              </w:rPr>
              <w:t>perjalanan.</w:t>
            </w:r>
          </w:p>
          <w:p w14:paraId="7FEA428A" w14:textId="77777777" w:rsidR="00EC37A0" w:rsidRPr="004E3493" w:rsidRDefault="00EC37A0" w:rsidP="00D649D0">
            <w:pPr>
              <w:pStyle w:val="TableParagraph"/>
              <w:tabs>
                <w:tab w:val="left" w:pos="453"/>
              </w:tabs>
              <w:spacing w:line="276" w:lineRule="auto"/>
              <w:ind w:left="452"/>
              <w:jc w:val="both"/>
              <w:rPr>
                <w:rFonts w:ascii="Bookman Old Style" w:hAnsi="Bookman Old Style"/>
                <w:i/>
                <w:sz w:val="24"/>
                <w:szCs w:val="24"/>
                <w:lang w:val="id-ID"/>
              </w:rPr>
            </w:pPr>
            <w:r w:rsidRPr="004E3493">
              <w:rPr>
                <w:rFonts w:ascii="Bookman Old Style" w:hAnsi="Bookman Old Style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 wp14:anchorId="4A6C0434" wp14:editId="2CEA1AD4">
                  <wp:simplePos x="0" y="0"/>
                  <wp:positionH relativeFrom="column">
                    <wp:posOffset>-38100</wp:posOffset>
                  </wp:positionH>
                  <wp:positionV relativeFrom="paragraph">
                    <wp:posOffset>33655</wp:posOffset>
                  </wp:positionV>
                  <wp:extent cx="3076575" cy="2115077"/>
                  <wp:effectExtent l="0" t="0" r="0" b="0"/>
                  <wp:wrapNone/>
                  <wp:docPr id="1" name="image43.png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9" name="image43.png" descr="Chart, line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6575" cy="2115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907A14A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14C38926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2C71348C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0DF9AC1D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3E4C926D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1A9A3ACA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29CE0D08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60D6C7D7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2ABD7E70" w14:textId="77777777" w:rsidR="00EC37A0" w:rsidRPr="004E3493" w:rsidRDefault="00EC37A0" w:rsidP="00D649D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42A867C7" w14:textId="77777777" w:rsidR="00EC37A0" w:rsidRPr="004E3493" w:rsidRDefault="00EC37A0" w:rsidP="00EC37A0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before="240" w:line="276" w:lineRule="auto"/>
              <w:ind w:hanging="5935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2C140BFC" wp14:editId="181C9BA4">
                  <wp:simplePos x="0" y="0"/>
                  <wp:positionH relativeFrom="column">
                    <wp:posOffset>-113030</wp:posOffset>
                  </wp:positionH>
                  <wp:positionV relativeFrom="paragraph">
                    <wp:posOffset>393700</wp:posOffset>
                  </wp:positionV>
                  <wp:extent cx="3289300" cy="2143125"/>
                  <wp:effectExtent l="0" t="0" r="6350" b="9525"/>
                  <wp:wrapNone/>
                  <wp:docPr id="2" name="image45.png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1" name="image45.png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300" cy="2143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(ii)</w:t>
            </w:r>
          </w:p>
          <w:p w14:paraId="51A21602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523326F6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0F6A9C36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07F78C3A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3ECB40EC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16866BE3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3DE5A840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2E746F5A" w14:textId="77777777" w:rsidR="00EC37A0" w:rsidRPr="004E3493" w:rsidRDefault="00EC37A0" w:rsidP="00D649D0">
            <w:pPr>
              <w:pStyle w:val="TableParagraph"/>
              <w:spacing w:line="276" w:lineRule="auto"/>
              <w:ind w:left="426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  <w:p w14:paraId="43E089D7" w14:textId="77777777" w:rsidR="00EC37A0" w:rsidRPr="004E3493" w:rsidRDefault="00EC37A0" w:rsidP="00D649D0">
            <w:pPr>
              <w:pStyle w:val="TableParagraph"/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en-US"/>
              </w:rPr>
            </w:pPr>
            <w:r w:rsidRPr="004E3493">
              <w:rPr>
                <w:rFonts w:ascii="Bookman Old Style" w:hAnsi="Bookman Old Style"/>
                <w:sz w:val="24"/>
                <w:szCs w:val="24"/>
                <w:lang w:val="en-US"/>
              </w:rPr>
              <w:t>(ii)</w:t>
            </w:r>
          </w:p>
          <w:p w14:paraId="1814D526" w14:textId="77777777" w:rsidR="00EC37A0" w:rsidRPr="004E3493" w:rsidRDefault="00EC37A0" w:rsidP="00D649D0">
            <w:pPr>
              <w:pStyle w:val="TableParagraph"/>
              <w:ind w:right="103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Berdasarkan</w:t>
            </w:r>
            <w:r w:rsidRPr="004E3493"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grafik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di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atas,</w:t>
            </w:r>
            <w:r w:rsidRPr="004E3493"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maka</w:t>
            </w:r>
            <w:r w:rsidRPr="004E3493">
              <w:rPr>
                <w:rFonts w:ascii="Bookman Old Style" w:hAnsi="Bookman Old Style"/>
                <w:sz w:val="24"/>
                <w:szCs w:val="24"/>
                <w:lang w:val="en-US"/>
              </w:rPr>
              <w:t xml:space="preserve"> avanza manakah yang menggunakan bahan bakar paling hemat ?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</w:p>
        </w:tc>
        <w:tc>
          <w:tcPr>
            <w:tcW w:w="4253" w:type="dxa"/>
          </w:tcPr>
          <w:p w14:paraId="7241D6B0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Diketahui:</w:t>
            </w:r>
          </w:p>
          <w:p w14:paraId="62D60D81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 xml:space="preserve">Avanza A di titik (2,30) dan (6,90) </w:t>
            </w:r>
          </w:p>
          <w:p w14:paraId="48D0F989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Avanza B di titik (2,28) dan (6,84)</w:t>
            </w:r>
          </w:p>
          <w:p w14:paraId="1401D749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Ditanyakan:</w:t>
            </w:r>
          </w:p>
          <w:p w14:paraId="25ACCF2F" w14:textId="77777777" w:rsidR="00EC37A0" w:rsidRPr="004E3493" w:rsidRDefault="00EC37A0" w:rsidP="00D649D0">
            <w:pPr>
              <w:pStyle w:val="ListParagraph"/>
              <w:ind w:left="0"/>
              <w:jc w:val="both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hAnsi="Bookman Old Style" w:cs="Times New Roman"/>
                <w:sz w:val="24"/>
                <w:szCs w:val="24"/>
              </w:rPr>
              <w:t>avanza manakah yang menggunakan bahan bakar paling hemat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?</w:t>
            </w:r>
          </w:p>
        </w:tc>
        <w:tc>
          <w:tcPr>
            <w:tcW w:w="850" w:type="dxa"/>
          </w:tcPr>
          <w:p w14:paraId="7194F25F" w14:textId="77777777" w:rsidR="00EC37A0" w:rsidRDefault="00EC37A0" w:rsidP="00D649D0">
            <w:pPr>
              <w:pStyle w:val="ListParagraph"/>
              <w:rPr>
                <w:rFonts w:ascii="Bookman Old Style" w:hAnsi="Bookman Old Style"/>
                <w:sz w:val="24"/>
                <w:szCs w:val="24"/>
              </w:rPr>
            </w:pPr>
          </w:p>
          <w:p w14:paraId="7A231E78" w14:textId="77777777" w:rsidR="00EC37A0" w:rsidRPr="004E3493" w:rsidRDefault="00EC37A0" w:rsidP="00D649D0"/>
        </w:tc>
      </w:tr>
      <w:tr w:rsidR="00EC37A0" w:rsidRPr="004E3493" w14:paraId="1F467912" w14:textId="77777777" w:rsidTr="00D649D0">
        <w:trPr>
          <w:trHeight w:val="699"/>
        </w:trPr>
        <w:tc>
          <w:tcPr>
            <w:tcW w:w="562" w:type="dxa"/>
            <w:vMerge/>
            <w:vAlign w:val="center"/>
          </w:tcPr>
          <w:p w14:paraId="424D6D8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5103" w:type="dxa"/>
            <w:vMerge/>
            <w:vAlign w:val="center"/>
          </w:tcPr>
          <w:p w14:paraId="2F6FC8A2" w14:textId="77777777" w:rsidR="00EC37A0" w:rsidRPr="004E3493" w:rsidRDefault="00EC37A0" w:rsidP="00EC37A0">
            <w:pPr>
              <w:pStyle w:val="Table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id-ID"/>
              </w:rPr>
            </w:pPr>
          </w:p>
        </w:tc>
        <w:tc>
          <w:tcPr>
            <w:tcW w:w="4253" w:type="dxa"/>
          </w:tcPr>
          <w:p w14:paraId="6E70BA9A" w14:textId="77777777" w:rsidR="00EC37A0" w:rsidRPr="004E3493" w:rsidRDefault="00EC37A0" w:rsidP="00D649D0">
            <w:pPr>
              <w:ind w:left="322" w:hanging="322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Jawab:</w:t>
            </w:r>
          </w:p>
          <w:p w14:paraId="75B39848" w14:textId="77777777" w:rsidR="00EC37A0" w:rsidRPr="004E3493" w:rsidRDefault="00EC37A0" w:rsidP="00EC37A0">
            <w:pPr>
              <w:pStyle w:val="ListParagraph"/>
              <w:numPr>
                <w:ilvl w:val="0"/>
                <w:numId w:val="12"/>
              </w:numPr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menggunakan rumus gradien yang melewati dua titik</w:t>
            </w:r>
          </w:p>
          <w:p w14:paraId="05E6098E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Avanza A</w:t>
            </w:r>
          </w:p>
          <w:p w14:paraId="650948C0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  <w:p w14:paraId="3038E87C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90-3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6-2</m:t>
                    </m:r>
                  </m:den>
                </m:f>
              </m:oMath>
            </m:oMathPara>
          </w:p>
          <w:p w14:paraId="123BA4C2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6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  <w:p w14:paraId="152C5370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15</m:t>
                </m:r>
              </m:oMath>
            </m:oMathPara>
          </w:p>
          <w:p w14:paraId="6089A290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Avanza B</w:t>
            </w:r>
          </w:p>
          <w:p w14:paraId="1B2E54F8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  <w:p w14:paraId="5B7E5BB9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84-28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6-2</m:t>
                    </m:r>
                  </m:den>
                </m:f>
              </m:oMath>
            </m:oMathPara>
          </w:p>
          <w:p w14:paraId="1991B9CD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5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  <w:p w14:paraId="0691AF0A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=14</m:t>
                </m:r>
              </m:oMath>
            </m:oMathPara>
          </w:p>
          <w:p w14:paraId="1DF4C3A3" w14:textId="77777777" w:rsidR="00EC37A0" w:rsidRPr="004E3493" w:rsidRDefault="00EC37A0" w:rsidP="00D649D0">
            <w:pPr>
              <w:pStyle w:val="ListParagraph"/>
              <w:ind w:left="322"/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Karena Avanza A membutuhkan 15 Km/L dan Avanza B 14 Km/L, maka Avanza A yang paling hemat.</w:t>
            </w:r>
          </w:p>
        </w:tc>
        <w:tc>
          <w:tcPr>
            <w:tcW w:w="850" w:type="dxa"/>
          </w:tcPr>
          <w:p w14:paraId="5202161C" w14:textId="77777777" w:rsidR="00EC37A0" w:rsidRPr="004E3493" w:rsidRDefault="00EC37A0" w:rsidP="00D649D0">
            <w:pPr>
              <w:pStyle w:val="ListParagraph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5171E7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2F8A37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27A38C6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4D4D0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8905BE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3521C73E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BE55CB4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92254A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1516A73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2118EDCD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46793A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2497969A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679693C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AC71416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225A8269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0549B7A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816923F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14F57745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27ED59A0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7941482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6E3A0B5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459925A8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40873A88" w14:textId="77777777" w:rsidTr="00D649D0">
        <w:trPr>
          <w:trHeight w:val="70"/>
        </w:trPr>
        <w:tc>
          <w:tcPr>
            <w:tcW w:w="562" w:type="dxa"/>
          </w:tcPr>
          <w:p w14:paraId="6D9F759D" w14:textId="77777777" w:rsidR="00EC37A0" w:rsidRPr="004E3493" w:rsidRDefault="00EC37A0" w:rsidP="00D649D0">
            <w:pPr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9356" w:type="dxa"/>
            <w:gridSpan w:val="2"/>
          </w:tcPr>
          <w:p w14:paraId="196FEC38" w14:textId="77777777" w:rsidR="00EC37A0" w:rsidRPr="004E3493" w:rsidRDefault="00EC37A0" w:rsidP="00D649D0">
            <w:pPr>
              <w:jc w:val="center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Skor Maksimum</w:t>
            </w:r>
          </w:p>
        </w:tc>
        <w:tc>
          <w:tcPr>
            <w:tcW w:w="850" w:type="dxa"/>
            <w:vAlign w:val="center"/>
          </w:tcPr>
          <w:p w14:paraId="75C5CE46" w14:textId="77777777" w:rsidR="00EC37A0" w:rsidRPr="004E3493" w:rsidRDefault="00EC37A0" w:rsidP="00D649D0">
            <w:pPr>
              <w:pStyle w:val="ListParagraph"/>
              <w:ind w:left="31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</w:tr>
      <w:tr w:rsidR="00EC37A0" w:rsidRPr="004E3493" w14:paraId="7922457E" w14:textId="77777777" w:rsidTr="00D649D0">
        <w:trPr>
          <w:trHeight w:val="4312"/>
        </w:trPr>
        <w:tc>
          <w:tcPr>
            <w:tcW w:w="562" w:type="dxa"/>
            <w:vAlign w:val="center"/>
          </w:tcPr>
          <w:p w14:paraId="1EDD4ADA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lastRenderedPageBreak/>
              <w:t>5</w:t>
            </w:r>
          </w:p>
        </w:tc>
        <w:tc>
          <w:tcPr>
            <w:tcW w:w="5103" w:type="dxa"/>
            <w:vAlign w:val="center"/>
          </w:tcPr>
          <w:p w14:paraId="2A8D3FB3" w14:textId="77777777" w:rsidR="00EC37A0" w:rsidRPr="004E3493" w:rsidRDefault="00EC37A0" w:rsidP="00D649D0">
            <w:pPr>
              <w:pStyle w:val="TableParagraph"/>
              <w:spacing w:line="276" w:lineRule="auto"/>
              <w:rPr>
                <w:rFonts w:ascii="Bookman Old Style" w:hAnsi="Bookman Old Style"/>
                <w:sz w:val="24"/>
                <w:szCs w:val="24"/>
                <w:lang w:val="id-ID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Ali membeli sebuah laptop merek X dengan harga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Rp3.500.000,00, diperkirakan harga tersebut akan mengalami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tingkat penurunan konstan Rp80.000,00 pertahun dalam kurun</w:t>
            </w:r>
            <w:r w:rsidRPr="004E3493">
              <w:rPr>
                <w:rFonts w:ascii="Bookman Old Style" w:hAnsi="Bookman Old Style"/>
                <w:spacing w:val="-58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waktu 5 tahun. Maka berapakah harga laptop 5 tahun</w:t>
            </w:r>
            <w:r w:rsidRPr="004E3493"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 w:rsidRPr="004E3493">
              <w:rPr>
                <w:rFonts w:ascii="Bookman Old Style" w:hAnsi="Bookman Old Style"/>
                <w:sz w:val="24"/>
                <w:szCs w:val="24"/>
              </w:rPr>
              <w:t>kemudian</w:t>
            </w:r>
          </w:p>
        </w:tc>
        <w:tc>
          <w:tcPr>
            <w:tcW w:w="4253" w:type="dxa"/>
            <w:vAlign w:val="center"/>
          </w:tcPr>
          <w:p w14:paraId="07D179D7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Diketahui:</w:t>
            </w:r>
          </w:p>
          <w:p w14:paraId="0A3BEF58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Harga Laptop Rp. 3.500.000,00.</w:t>
            </w:r>
          </w:p>
          <w:p w14:paraId="3859CC53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Penuruan konstan Rp. 80.000/tahun.</w:t>
            </w:r>
          </w:p>
          <w:p w14:paraId="68005F52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Ditanyakan:</w:t>
            </w:r>
          </w:p>
          <w:p w14:paraId="7155BE74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Harga laptop 5 tahun kemudian</w:t>
            </w:r>
          </w:p>
          <w:p w14:paraId="0178570A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Jawab:</w:t>
            </w:r>
          </w:p>
          <w:p w14:paraId="00AFC785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Misal x = waktu</w:t>
            </w:r>
          </w:p>
          <w:p w14:paraId="7285E539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Maka,</w:t>
            </w:r>
          </w:p>
          <w:p w14:paraId="15B7B1FB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=3.500.000-5x</m:t>
                </m:r>
              </m:oMath>
            </m:oMathPara>
          </w:p>
          <w:p w14:paraId="4333B57D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=3.500.000-5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80.000</m:t>
                    </m:r>
                  </m:e>
                </m:d>
              </m:oMath>
            </m:oMathPara>
          </w:p>
          <w:p w14:paraId="31C644F1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=3.500.000-400.000</m:t>
                </m:r>
              </m:oMath>
            </m:oMathPara>
          </w:p>
          <w:p w14:paraId="1E4FA4CC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=3.100.000</m:t>
                </m:r>
              </m:oMath>
            </m:oMathPara>
          </w:p>
          <w:p w14:paraId="7071F861" w14:textId="77777777" w:rsidR="00EC37A0" w:rsidRPr="004E3493" w:rsidRDefault="00EC37A0" w:rsidP="00D649D0">
            <w:pPr>
              <w:rPr>
                <w:rFonts w:ascii="Bookman Old Style" w:eastAsiaTheme="minorEastAsia" w:hAnsi="Bookman Old Style"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sz w:val="24"/>
                <w:szCs w:val="24"/>
              </w:rPr>
              <w:t>Jadi, harga laptop 5 tahun kemudian adalah Rp. 3.100.000</w:t>
            </w:r>
          </w:p>
        </w:tc>
        <w:tc>
          <w:tcPr>
            <w:tcW w:w="850" w:type="dxa"/>
          </w:tcPr>
          <w:p w14:paraId="5F528C02" w14:textId="77777777" w:rsidR="00EC37A0" w:rsidRPr="004E3493" w:rsidRDefault="00EC37A0" w:rsidP="00D649D0">
            <w:pPr>
              <w:pStyle w:val="ListParagraph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7CD222C8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248D4EBD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C127AB5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BFA479F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B9A7EBE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0FD330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1C9ADAD3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4E3493">
              <w:rPr>
                <w:rFonts w:ascii="Bookman Old Style" w:hAnsi="Bookman Old Style"/>
                <w:sz w:val="24"/>
                <w:szCs w:val="24"/>
              </w:rPr>
              <w:t>1</w:t>
            </w:r>
          </w:p>
          <w:p w14:paraId="7BC9973B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7FBBB6AE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5F5C21FA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6C905BE5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EC37A0" w:rsidRPr="004E3493" w14:paraId="34060894" w14:textId="77777777" w:rsidTr="00D649D0">
        <w:trPr>
          <w:trHeight w:val="416"/>
        </w:trPr>
        <w:tc>
          <w:tcPr>
            <w:tcW w:w="562" w:type="dxa"/>
            <w:vAlign w:val="center"/>
          </w:tcPr>
          <w:p w14:paraId="32D0E2CB" w14:textId="77777777" w:rsidR="00EC37A0" w:rsidRPr="004E3493" w:rsidRDefault="00EC37A0" w:rsidP="00D649D0">
            <w:pPr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9356" w:type="dxa"/>
            <w:gridSpan w:val="2"/>
            <w:vAlign w:val="center"/>
          </w:tcPr>
          <w:p w14:paraId="12994E81" w14:textId="77777777" w:rsidR="00EC37A0" w:rsidRPr="004E3493" w:rsidRDefault="00EC37A0" w:rsidP="00D649D0">
            <w:pPr>
              <w:jc w:val="center"/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</w:pPr>
            <w:r w:rsidRPr="004E3493">
              <w:rPr>
                <w:rFonts w:ascii="Bookman Old Style" w:eastAsiaTheme="minorEastAsia" w:hAnsi="Bookman Old Style"/>
                <w:b/>
                <w:bCs/>
                <w:sz w:val="24"/>
                <w:szCs w:val="24"/>
              </w:rPr>
              <w:t>Skor Maksimum</w:t>
            </w:r>
          </w:p>
        </w:tc>
        <w:tc>
          <w:tcPr>
            <w:tcW w:w="850" w:type="dxa"/>
            <w:vAlign w:val="center"/>
          </w:tcPr>
          <w:p w14:paraId="1E656CA7" w14:textId="77777777" w:rsidR="00EC37A0" w:rsidRPr="004E3493" w:rsidRDefault="00EC37A0" w:rsidP="00D649D0">
            <w:pPr>
              <w:pStyle w:val="ListParagraph"/>
              <w:ind w:left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</w:t>
            </w:r>
          </w:p>
        </w:tc>
      </w:tr>
    </w:tbl>
    <w:p w14:paraId="6683DB4C" w14:textId="77777777" w:rsidR="00EC37A0" w:rsidRPr="004E3493" w:rsidRDefault="00EC37A0" w:rsidP="00EC37A0">
      <w:pPr>
        <w:rPr>
          <w:rFonts w:ascii="Bookman Old Style" w:hAnsi="Bookman Old Style"/>
          <w:sz w:val="24"/>
          <w:szCs w:val="24"/>
        </w:rPr>
      </w:pPr>
    </w:p>
    <w:p w14:paraId="6B80E207" w14:textId="77777777" w:rsidR="00EC37A0" w:rsidRPr="004E3493" w:rsidRDefault="00EC37A0" w:rsidP="00EC37A0">
      <w:pPr>
        <w:rPr>
          <w:rFonts w:ascii="Bookman Old Style" w:hAnsi="Bookman Old Style"/>
          <w:sz w:val="24"/>
          <w:szCs w:val="24"/>
        </w:rPr>
      </w:pPr>
    </w:p>
    <w:p w14:paraId="2FFF5A9B" w14:textId="77777777" w:rsidR="00EC37A0" w:rsidRPr="004F7D78" w:rsidRDefault="00EC37A0">
      <w:pPr>
        <w:rPr>
          <w:rFonts w:ascii="Times New Roman" w:hAnsi="Times New Roman" w:cs="Times New Roman"/>
          <w:sz w:val="24"/>
          <w:szCs w:val="24"/>
        </w:rPr>
      </w:pPr>
    </w:p>
    <w:sectPr w:rsidR="00EC37A0" w:rsidRPr="004F7D78" w:rsidSect="00657E7C">
      <w:pgSz w:w="15840" w:h="12240" w:orient="landscape"/>
      <w:pgMar w:top="567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C53BF"/>
    <w:multiLevelType w:val="hybridMultilevel"/>
    <w:tmpl w:val="AA58A226"/>
    <w:lvl w:ilvl="0" w:tplc="5F769684">
      <w:start w:val="1"/>
      <w:numFmt w:val="lowerLetter"/>
      <w:lvlText w:val="%1."/>
      <w:lvlJc w:val="left"/>
      <w:pPr>
        <w:ind w:left="70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21" w:hanging="360"/>
      </w:pPr>
    </w:lvl>
    <w:lvl w:ilvl="2" w:tplc="3809001B" w:tentative="1">
      <w:start w:val="1"/>
      <w:numFmt w:val="lowerRoman"/>
      <w:lvlText w:val="%3."/>
      <w:lvlJc w:val="right"/>
      <w:pPr>
        <w:ind w:left="2141" w:hanging="180"/>
      </w:pPr>
    </w:lvl>
    <w:lvl w:ilvl="3" w:tplc="3809000F" w:tentative="1">
      <w:start w:val="1"/>
      <w:numFmt w:val="decimal"/>
      <w:lvlText w:val="%4."/>
      <w:lvlJc w:val="left"/>
      <w:pPr>
        <w:ind w:left="2861" w:hanging="360"/>
      </w:pPr>
    </w:lvl>
    <w:lvl w:ilvl="4" w:tplc="38090019" w:tentative="1">
      <w:start w:val="1"/>
      <w:numFmt w:val="lowerLetter"/>
      <w:lvlText w:val="%5."/>
      <w:lvlJc w:val="left"/>
      <w:pPr>
        <w:ind w:left="3581" w:hanging="360"/>
      </w:pPr>
    </w:lvl>
    <w:lvl w:ilvl="5" w:tplc="3809001B" w:tentative="1">
      <w:start w:val="1"/>
      <w:numFmt w:val="lowerRoman"/>
      <w:lvlText w:val="%6."/>
      <w:lvlJc w:val="right"/>
      <w:pPr>
        <w:ind w:left="4301" w:hanging="180"/>
      </w:pPr>
    </w:lvl>
    <w:lvl w:ilvl="6" w:tplc="3809000F" w:tentative="1">
      <w:start w:val="1"/>
      <w:numFmt w:val="decimal"/>
      <w:lvlText w:val="%7."/>
      <w:lvlJc w:val="left"/>
      <w:pPr>
        <w:ind w:left="5021" w:hanging="360"/>
      </w:pPr>
    </w:lvl>
    <w:lvl w:ilvl="7" w:tplc="38090019" w:tentative="1">
      <w:start w:val="1"/>
      <w:numFmt w:val="lowerLetter"/>
      <w:lvlText w:val="%8."/>
      <w:lvlJc w:val="left"/>
      <w:pPr>
        <w:ind w:left="5741" w:hanging="360"/>
      </w:pPr>
    </w:lvl>
    <w:lvl w:ilvl="8" w:tplc="38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1" w15:restartNumberingAfterBreak="0">
    <w:nsid w:val="0F9D39A0"/>
    <w:multiLevelType w:val="hybridMultilevel"/>
    <w:tmpl w:val="DA90751A"/>
    <w:lvl w:ilvl="0" w:tplc="C3226450">
      <w:start w:val="1"/>
      <w:numFmt w:val="lowerLetter"/>
      <w:lvlText w:val="%1."/>
      <w:lvlJc w:val="left"/>
      <w:pPr>
        <w:ind w:left="452" w:hanging="361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id" w:eastAsia="en-US" w:bidi="ar-SA"/>
      </w:rPr>
    </w:lvl>
    <w:lvl w:ilvl="1" w:tplc="E7A8BE0C">
      <w:numFmt w:val="bullet"/>
      <w:lvlText w:val="•"/>
      <w:lvlJc w:val="left"/>
      <w:pPr>
        <w:ind w:left="1052" w:hanging="361"/>
      </w:pPr>
      <w:rPr>
        <w:rFonts w:hint="default"/>
        <w:lang w:val="id" w:eastAsia="en-US" w:bidi="ar-SA"/>
      </w:rPr>
    </w:lvl>
    <w:lvl w:ilvl="2" w:tplc="47EA32F4">
      <w:numFmt w:val="bullet"/>
      <w:lvlText w:val="•"/>
      <w:lvlJc w:val="left"/>
      <w:pPr>
        <w:ind w:left="1644" w:hanging="361"/>
      </w:pPr>
      <w:rPr>
        <w:rFonts w:hint="default"/>
        <w:lang w:val="id" w:eastAsia="en-US" w:bidi="ar-SA"/>
      </w:rPr>
    </w:lvl>
    <w:lvl w:ilvl="3" w:tplc="0AD4C896">
      <w:numFmt w:val="bullet"/>
      <w:lvlText w:val="•"/>
      <w:lvlJc w:val="left"/>
      <w:pPr>
        <w:ind w:left="2236" w:hanging="361"/>
      </w:pPr>
      <w:rPr>
        <w:rFonts w:hint="default"/>
        <w:lang w:val="id" w:eastAsia="en-US" w:bidi="ar-SA"/>
      </w:rPr>
    </w:lvl>
    <w:lvl w:ilvl="4" w:tplc="BB4AA1FC">
      <w:numFmt w:val="bullet"/>
      <w:lvlText w:val="•"/>
      <w:lvlJc w:val="left"/>
      <w:pPr>
        <w:ind w:left="2829" w:hanging="361"/>
      </w:pPr>
      <w:rPr>
        <w:rFonts w:hint="default"/>
        <w:lang w:val="id" w:eastAsia="en-US" w:bidi="ar-SA"/>
      </w:rPr>
    </w:lvl>
    <w:lvl w:ilvl="5" w:tplc="DBDE4C30">
      <w:numFmt w:val="bullet"/>
      <w:lvlText w:val="•"/>
      <w:lvlJc w:val="left"/>
      <w:pPr>
        <w:ind w:left="3421" w:hanging="361"/>
      </w:pPr>
      <w:rPr>
        <w:rFonts w:hint="default"/>
        <w:lang w:val="id" w:eastAsia="en-US" w:bidi="ar-SA"/>
      </w:rPr>
    </w:lvl>
    <w:lvl w:ilvl="6" w:tplc="2026D316">
      <w:numFmt w:val="bullet"/>
      <w:lvlText w:val="•"/>
      <w:lvlJc w:val="left"/>
      <w:pPr>
        <w:ind w:left="4013" w:hanging="361"/>
      </w:pPr>
      <w:rPr>
        <w:rFonts w:hint="default"/>
        <w:lang w:val="id" w:eastAsia="en-US" w:bidi="ar-SA"/>
      </w:rPr>
    </w:lvl>
    <w:lvl w:ilvl="7" w:tplc="8EE092D0">
      <w:numFmt w:val="bullet"/>
      <w:lvlText w:val="•"/>
      <w:lvlJc w:val="left"/>
      <w:pPr>
        <w:ind w:left="4606" w:hanging="361"/>
      </w:pPr>
      <w:rPr>
        <w:rFonts w:hint="default"/>
        <w:lang w:val="id" w:eastAsia="en-US" w:bidi="ar-SA"/>
      </w:rPr>
    </w:lvl>
    <w:lvl w:ilvl="8" w:tplc="B066C15C">
      <w:numFmt w:val="bullet"/>
      <w:lvlText w:val="•"/>
      <w:lvlJc w:val="left"/>
      <w:pPr>
        <w:ind w:left="5198" w:hanging="361"/>
      </w:pPr>
      <w:rPr>
        <w:rFonts w:hint="default"/>
        <w:lang w:val="id" w:eastAsia="en-US" w:bidi="ar-SA"/>
      </w:rPr>
    </w:lvl>
  </w:abstractNum>
  <w:abstractNum w:abstractNumId="2" w15:restartNumberingAfterBreak="0">
    <w:nsid w:val="217540CC"/>
    <w:multiLevelType w:val="hybridMultilevel"/>
    <w:tmpl w:val="F170FA6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C2D81"/>
    <w:multiLevelType w:val="hybridMultilevel"/>
    <w:tmpl w:val="9D60F10C"/>
    <w:lvl w:ilvl="0" w:tplc="76CA8D98">
      <w:start w:val="1"/>
      <w:numFmt w:val="lowerLetter"/>
      <w:lvlText w:val="%1."/>
      <w:lvlJc w:val="left"/>
      <w:pPr>
        <w:ind w:left="827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547" w:hanging="360"/>
      </w:pPr>
    </w:lvl>
    <w:lvl w:ilvl="2" w:tplc="3809001B" w:tentative="1">
      <w:start w:val="1"/>
      <w:numFmt w:val="lowerRoman"/>
      <w:lvlText w:val="%3."/>
      <w:lvlJc w:val="right"/>
      <w:pPr>
        <w:ind w:left="2267" w:hanging="180"/>
      </w:pPr>
    </w:lvl>
    <w:lvl w:ilvl="3" w:tplc="3809000F" w:tentative="1">
      <w:start w:val="1"/>
      <w:numFmt w:val="decimal"/>
      <w:lvlText w:val="%4."/>
      <w:lvlJc w:val="left"/>
      <w:pPr>
        <w:ind w:left="2987" w:hanging="360"/>
      </w:pPr>
    </w:lvl>
    <w:lvl w:ilvl="4" w:tplc="38090019" w:tentative="1">
      <w:start w:val="1"/>
      <w:numFmt w:val="lowerLetter"/>
      <w:lvlText w:val="%5."/>
      <w:lvlJc w:val="left"/>
      <w:pPr>
        <w:ind w:left="3707" w:hanging="360"/>
      </w:pPr>
    </w:lvl>
    <w:lvl w:ilvl="5" w:tplc="3809001B" w:tentative="1">
      <w:start w:val="1"/>
      <w:numFmt w:val="lowerRoman"/>
      <w:lvlText w:val="%6."/>
      <w:lvlJc w:val="right"/>
      <w:pPr>
        <w:ind w:left="4427" w:hanging="180"/>
      </w:pPr>
    </w:lvl>
    <w:lvl w:ilvl="6" w:tplc="3809000F" w:tentative="1">
      <w:start w:val="1"/>
      <w:numFmt w:val="decimal"/>
      <w:lvlText w:val="%7."/>
      <w:lvlJc w:val="left"/>
      <w:pPr>
        <w:ind w:left="5147" w:hanging="360"/>
      </w:pPr>
    </w:lvl>
    <w:lvl w:ilvl="7" w:tplc="38090019" w:tentative="1">
      <w:start w:val="1"/>
      <w:numFmt w:val="lowerLetter"/>
      <w:lvlText w:val="%8."/>
      <w:lvlJc w:val="left"/>
      <w:pPr>
        <w:ind w:left="5867" w:hanging="360"/>
      </w:pPr>
    </w:lvl>
    <w:lvl w:ilvl="8" w:tplc="38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4" w15:restartNumberingAfterBreak="0">
    <w:nsid w:val="2DFA0E8A"/>
    <w:multiLevelType w:val="hybridMultilevel"/>
    <w:tmpl w:val="8C50739C"/>
    <w:lvl w:ilvl="0" w:tplc="AA749688">
      <w:start w:val="1"/>
      <w:numFmt w:val="lowerRoman"/>
      <w:lvlText w:val="(%1)"/>
      <w:lvlJc w:val="left"/>
      <w:pPr>
        <w:ind w:left="792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8280" w:hanging="360"/>
      </w:pPr>
    </w:lvl>
    <w:lvl w:ilvl="2" w:tplc="3809001B" w:tentative="1">
      <w:start w:val="1"/>
      <w:numFmt w:val="lowerRoman"/>
      <w:lvlText w:val="%3."/>
      <w:lvlJc w:val="right"/>
      <w:pPr>
        <w:ind w:left="9000" w:hanging="180"/>
      </w:pPr>
    </w:lvl>
    <w:lvl w:ilvl="3" w:tplc="3809000F" w:tentative="1">
      <w:start w:val="1"/>
      <w:numFmt w:val="decimal"/>
      <w:lvlText w:val="%4."/>
      <w:lvlJc w:val="left"/>
      <w:pPr>
        <w:ind w:left="9720" w:hanging="360"/>
      </w:pPr>
    </w:lvl>
    <w:lvl w:ilvl="4" w:tplc="38090019" w:tentative="1">
      <w:start w:val="1"/>
      <w:numFmt w:val="lowerLetter"/>
      <w:lvlText w:val="%5."/>
      <w:lvlJc w:val="left"/>
      <w:pPr>
        <w:ind w:left="10440" w:hanging="360"/>
      </w:pPr>
    </w:lvl>
    <w:lvl w:ilvl="5" w:tplc="3809001B" w:tentative="1">
      <w:start w:val="1"/>
      <w:numFmt w:val="lowerRoman"/>
      <w:lvlText w:val="%6."/>
      <w:lvlJc w:val="right"/>
      <w:pPr>
        <w:ind w:left="11160" w:hanging="180"/>
      </w:pPr>
    </w:lvl>
    <w:lvl w:ilvl="6" w:tplc="3809000F" w:tentative="1">
      <w:start w:val="1"/>
      <w:numFmt w:val="decimal"/>
      <w:lvlText w:val="%7."/>
      <w:lvlJc w:val="left"/>
      <w:pPr>
        <w:ind w:left="11880" w:hanging="360"/>
      </w:pPr>
    </w:lvl>
    <w:lvl w:ilvl="7" w:tplc="38090019" w:tentative="1">
      <w:start w:val="1"/>
      <w:numFmt w:val="lowerLetter"/>
      <w:lvlText w:val="%8."/>
      <w:lvlJc w:val="left"/>
      <w:pPr>
        <w:ind w:left="12600" w:hanging="360"/>
      </w:pPr>
    </w:lvl>
    <w:lvl w:ilvl="8" w:tplc="38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5" w15:restartNumberingAfterBreak="0">
    <w:nsid w:val="2E1B0485"/>
    <w:multiLevelType w:val="hybridMultilevel"/>
    <w:tmpl w:val="E9E6B51C"/>
    <w:lvl w:ilvl="0" w:tplc="67D239AC">
      <w:start w:val="1"/>
      <w:numFmt w:val="lowerLetter"/>
      <w:lvlText w:val="%1."/>
      <w:lvlJc w:val="left"/>
      <w:pPr>
        <w:ind w:left="40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23" w:hanging="360"/>
      </w:pPr>
    </w:lvl>
    <w:lvl w:ilvl="2" w:tplc="3809001B" w:tentative="1">
      <w:start w:val="1"/>
      <w:numFmt w:val="lowerRoman"/>
      <w:lvlText w:val="%3."/>
      <w:lvlJc w:val="right"/>
      <w:pPr>
        <w:ind w:left="1843" w:hanging="180"/>
      </w:pPr>
    </w:lvl>
    <w:lvl w:ilvl="3" w:tplc="3809000F" w:tentative="1">
      <w:start w:val="1"/>
      <w:numFmt w:val="decimal"/>
      <w:lvlText w:val="%4."/>
      <w:lvlJc w:val="left"/>
      <w:pPr>
        <w:ind w:left="2563" w:hanging="360"/>
      </w:pPr>
    </w:lvl>
    <w:lvl w:ilvl="4" w:tplc="38090019" w:tentative="1">
      <w:start w:val="1"/>
      <w:numFmt w:val="lowerLetter"/>
      <w:lvlText w:val="%5."/>
      <w:lvlJc w:val="left"/>
      <w:pPr>
        <w:ind w:left="3283" w:hanging="360"/>
      </w:pPr>
    </w:lvl>
    <w:lvl w:ilvl="5" w:tplc="3809001B" w:tentative="1">
      <w:start w:val="1"/>
      <w:numFmt w:val="lowerRoman"/>
      <w:lvlText w:val="%6."/>
      <w:lvlJc w:val="right"/>
      <w:pPr>
        <w:ind w:left="4003" w:hanging="180"/>
      </w:pPr>
    </w:lvl>
    <w:lvl w:ilvl="6" w:tplc="3809000F" w:tentative="1">
      <w:start w:val="1"/>
      <w:numFmt w:val="decimal"/>
      <w:lvlText w:val="%7."/>
      <w:lvlJc w:val="left"/>
      <w:pPr>
        <w:ind w:left="4723" w:hanging="360"/>
      </w:pPr>
    </w:lvl>
    <w:lvl w:ilvl="7" w:tplc="38090019" w:tentative="1">
      <w:start w:val="1"/>
      <w:numFmt w:val="lowerLetter"/>
      <w:lvlText w:val="%8."/>
      <w:lvlJc w:val="left"/>
      <w:pPr>
        <w:ind w:left="5443" w:hanging="360"/>
      </w:pPr>
    </w:lvl>
    <w:lvl w:ilvl="8" w:tplc="38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6" w15:restartNumberingAfterBreak="0">
    <w:nsid w:val="46380454"/>
    <w:multiLevelType w:val="hybridMultilevel"/>
    <w:tmpl w:val="A8ECEAD4"/>
    <w:lvl w:ilvl="0" w:tplc="87A2F7D0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23FB5"/>
    <w:multiLevelType w:val="hybridMultilevel"/>
    <w:tmpl w:val="664043AE"/>
    <w:lvl w:ilvl="0" w:tplc="DC6A4D0E">
      <w:start w:val="1"/>
      <w:numFmt w:val="lowerLetter"/>
      <w:lvlText w:val="%1."/>
      <w:lvlJc w:val="left"/>
      <w:pPr>
        <w:ind w:left="452" w:hanging="361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id" w:eastAsia="en-US" w:bidi="ar-SA"/>
      </w:rPr>
    </w:lvl>
    <w:lvl w:ilvl="1" w:tplc="7A24239C">
      <w:numFmt w:val="bullet"/>
      <w:lvlText w:val="•"/>
      <w:lvlJc w:val="left"/>
      <w:pPr>
        <w:ind w:left="1052" w:hanging="361"/>
      </w:pPr>
      <w:rPr>
        <w:rFonts w:hint="default"/>
        <w:lang w:val="id" w:eastAsia="en-US" w:bidi="ar-SA"/>
      </w:rPr>
    </w:lvl>
    <w:lvl w:ilvl="2" w:tplc="90D84222">
      <w:numFmt w:val="bullet"/>
      <w:lvlText w:val="•"/>
      <w:lvlJc w:val="left"/>
      <w:pPr>
        <w:ind w:left="1644" w:hanging="361"/>
      </w:pPr>
      <w:rPr>
        <w:rFonts w:hint="default"/>
        <w:lang w:val="id" w:eastAsia="en-US" w:bidi="ar-SA"/>
      </w:rPr>
    </w:lvl>
    <w:lvl w:ilvl="3" w:tplc="9BF0CFE4">
      <w:numFmt w:val="bullet"/>
      <w:lvlText w:val="•"/>
      <w:lvlJc w:val="left"/>
      <w:pPr>
        <w:ind w:left="2236" w:hanging="361"/>
      </w:pPr>
      <w:rPr>
        <w:rFonts w:hint="default"/>
        <w:lang w:val="id" w:eastAsia="en-US" w:bidi="ar-SA"/>
      </w:rPr>
    </w:lvl>
    <w:lvl w:ilvl="4" w:tplc="19E490A8">
      <w:numFmt w:val="bullet"/>
      <w:lvlText w:val="•"/>
      <w:lvlJc w:val="left"/>
      <w:pPr>
        <w:ind w:left="2829" w:hanging="361"/>
      </w:pPr>
      <w:rPr>
        <w:rFonts w:hint="default"/>
        <w:lang w:val="id" w:eastAsia="en-US" w:bidi="ar-SA"/>
      </w:rPr>
    </w:lvl>
    <w:lvl w:ilvl="5" w:tplc="090C6814">
      <w:numFmt w:val="bullet"/>
      <w:lvlText w:val="•"/>
      <w:lvlJc w:val="left"/>
      <w:pPr>
        <w:ind w:left="3421" w:hanging="361"/>
      </w:pPr>
      <w:rPr>
        <w:rFonts w:hint="default"/>
        <w:lang w:val="id" w:eastAsia="en-US" w:bidi="ar-SA"/>
      </w:rPr>
    </w:lvl>
    <w:lvl w:ilvl="6" w:tplc="2C0E7D98">
      <w:numFmt w:val="bullet"/>
      <w:lvlText w:val="•"/>
      <w:lvlJc w:val="left"/>
      <w:pPr>
        <w:ind w:left="4013" w:hanging="361"/>
      </w:pPr>
      <w:rPr>
        <w:rFonts w:hint="default"/>
        <w:lang w:val="id" w:eastAsia="en-US" w:bidi="ar-SA"/>
      </w:rPr>
    </w:lvl>
    <w:lvl w:ilvl="7" w:tplc="C0E82048">
      <w:numFmt w:val="bullet"/>
      <w:lvlText w:val="•"/>
      <w:lvlJc w:val="left"/>
      <w:pPr>
        <w:ind w:left="4606" w:hanging="361"/>
      </w:pPr>
      <w:rPr>
        <w:rFonts w:hint="default"/>
        <w:lang w:val="id" w:eastAsia="en-US" w:bidi="ar-SA"/>
      </w:rPr>
    </w:lvl>
    <w:lvl w:ilvl="8" w:tplc="BF500036">
      <w:numFmt w:val="bullet"/>
      <w:lvlText w:val="•"/>
      <w:lvlJc w:val="left"/>
      <w:pPr>
        <w:ind w:left="5198" w:hanging="361"/>
      </w:pPr>
      <w:rPr>
        <w:rFonts w:hint="default"/>
        <w:lang w:val="id" w:eastAsia="en-US" w:bidi="ar-SA"/>
      </w:rPr>
    </w:lvl>
  </w:abstractNum>
  <w:abstractNum w:abstractNumId="8" w15:restartNumberingAfterBreak="0">
    <w:nsid w:val="69C03349"/>
    <w:multiLevelType w:val="hybridMultilevel"/>
    <w:tmpl w:val="D83E6CE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C1380E"/>
    <w:multiLevelType w:val="multilevel"/>
    <w:tmpl w:val="7BEEFBCE"/>
    <w:lvl w:ilvl="0">
      <w:start w:val="1"/>
      <w:numFmt w:val="decimal"/>
      <w:pStyle w:val="Head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A4275CE"/>
    <w:multiLevelType w:val="hybridMultilevel"/>
    <w:tmpl w:val="F55EAAF8"/>
    <w:lvl w:ilvl="0" w:tplc="93A46248">
      <w:start w:val="1"/>
      <w:numFmt w:val="decimal"/>
      <w:lvlText w:val="%1."/>
      <w:lvlJc w:val="left"/>
      <w:pPr>
        <w:ind w:left="467" w:hanging="360"/>
      </w:pPr>
      <w:rPr>
        <w:rFonts w:hint="default"/>
        <w:i w:val="0"/>
        <w:iCs/>
      </w:rPr>
    </w:lvl>
    <w:lvl w:ilvl="1" w:tplc="38090019" w:tentative="1">
      <w:start w:val="1"/>
      <w:numFmt w:val="lowerLetter"/>
      <w:lvlText w:val="%2."/>
      <w:lvlJc w:val="left"/>
      <w:pPr>
        <w:ind w:left="1187" w:hanging="360"/>
      </w:pPr>
    </w:lvl>
    <w:lvl w:ilvl="2" w:tplc="3809001B" w:tentative="1">
      <w:start w:val="1"/>
      <w:numFmt w:val="lowerRoman"/>
      <w:lvlText w:val="%3."/>
      <w:lvlJc w:val="right"/>
      <w:pPr>
        <w:ind w:left="1907" w:hanging="180"/>
      </w:pPr>
    </w:lvl>
    <w:lvl w:ilvl="3" w:tplc="3809000F" w:tentative="1">
      <w:start w:val="1"/>
      <w:numFmt w:val="decimal"/>
      <w:lvlText w:val="%4."/>
      <w:lvlJc w:val="left"/>
      <w:pPr>
        <w:ind w:left="2627" w:hanging="360"/>
      </w:pPr>
    </w:lvl>
    <w:lvl w:ilvl="4" w:tplc="38090019" w:tentative="1">
      <w:start w:val="1"/>
      <w:numFmt w:val="lowerLetter"/>
      <w:lvlText w:val="%5."/>
      <w:lvlJc w:val="left"/>
      <w:pPr>
        <w:ind w:left="3347" w:hanging="360"/>
      </w:pPr>
    </w:lvl>
    <w:lvl w:ilvl="5" w:tplc="3809001B" w:tentative="1">
      <w:start w:val="1"/>
      <w:numFmt w:val="lowerRoman"/>
      <w:lvlText w:val="%6."/>
      <w:lvlJc w:val="right"/>
      <w:pPr>
        <w:ind w:left="4067" w:hanging="180"/>
      </w:pPr>
    </w:lvl>
    <w:lvl w:ilvl="6" w:tplc="3809000F" w:tentative="1">
      <w:start w:val="1"/>
      <w:numFmt w:val="decimal"/>
      <w:lvlText w:val="%7."/>
      <w:lvlJc w:val="left"/>
      <w:pPr>
        <w:ind w:left="4787" w:hanging="360"/>
      </w:pPr>
    </w:lvl>
    <w:lvl w:ilvl="7" w:tplc="38090019" w:tentative="1">
      <w:start w:val="1"/>
      <w:numFmt w:val="lowerLetter"/>
      <w:lvlText w:val="%8."/>
      <w:lvlJc w:val="left"/>
      <w:pPr>
        <w:ind w:left="5507" w:hanging="360"/>
      </w:pPr>
    </w:lvl>
    <w:lvl w:ilvl="8" w:tplc="3809001B" w:tentative="1">
      <w:start w:val="1"/>
      <w:numFmt w:val="lowerRoman"/>
      <w:lvlText w:val="%9."/>
      <w:lvlJc w:val="right"/>
      <w:pPr>
        <w:ind w:left="6227" w:hanging="180"/>
      </w:pPr>
    </w:lvl>
  </w:abstractNum>
  <w:num w:numId="1" w16cid:durableId="1881547838">
    <w:abstractNumId w:val="6"/>
  </w:num>
  <w:num w:numId="2" w16cid:durableId="266500001">
    <w:abstractNumId w:val="6"/>
  </w:num>
  <w:num w:numId="3" w16cid:durableId="953824588">
    <w:abstractNumId w:val="9"/>
  </w:num>
  <w:num w:numId="4" w16cid:durableId="2080901441">
    <w:abstractNumId w:val="1"/>
  </w:num>
  <w:num w:numId="5" w16cid:durableId="1018507473">
    <w:abstractNumId w:val="7"/>
  </w:num>
  <w:num w:numId="6" w16cid:durableId="122625992">
    <w:abstractNumId w:val="10"/>
  </w:num>
  <w:num w:numId="7" w16cid:durableId="1823235269">
    <w:abstractNumId w:val="3"/>
  </w:num>
  <w:num w:numId="8" w16cid:durableId="772288996">
    <w:abstractNumId w:val="2"/>
  </w:num>
  <w:num w:numId="9" w16cid:durableId="1206288155">
    <w:abstractNumId w:val="5"/>
  </w:num>
  <w:num w:numId="10" w16cid:durableId="328021978">
    <w:abstractNumId w:val="0"/>
  </w:num>
  <w:num w:numId="11" w16cid:durableId="1921913763">
    <w:abstractNumId w:val="4"/>
  </w:num>
  <w:num w:numId="12" w16cid:durableId="23705546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jCwNDOxMDQwMzNS0lEKTi0uzszPAykwrgUAuA8yuiwAAAA="/>
  </w:docVars>
  <w:rsids>
    <w:rsidRoot w:val="004F7D78"/>
    <w:rsid w:val="00033BC4"/>
    <w:rsid w:val="0044764D"/>
    <w:rsid w:val="0049410B"/>
    <w:rsid w:val="004F7D78"/>
    <w:rsid w:val="00585E90"/>
    <w:rsid w:val="00657E7C"/>
    <w:rsid w:val="0068712C"/>
    <w:rsid w:val="0081392A"/>
    <w:rsid w:val="009D2266"/>
    <w:rsid w:val="00AE4B05"/>
    <w:rsid w:val="00B53E6F"/>
    <w:rsid w:val="00C96E79"/>
    <w:rsid w:val="00E431ED"/>
    <w:rsid w:val="00EC37A0"/>
    <w:rsid w:val="00F35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3E533"/>
  <w15:chartTrackingRefBased/>
  <w15:docId w15:val="{71703D84-9BEE-406E-BFFB-EEF8DB79A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1ED"/>
  </w:style>
  <w:style w:type="paragraph" w:styleId="Heading1">
    <w:name w:val="heading 1"/>
    <w:basedOn w:val="Normal"/>
    <w:next w:val="Normal"/>
    <w:link w:val="Heading1Char"/>
    <w:uiPriority w:val="9"/>
    <w:qFormat/>
    <w:rsid w:val="00E431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31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1">
    <w:name w:val="Head1"/>
    <w:basedOn w:val="Heading1"/>
    <w:link w:val="Head1Char"/>
    <w:qFormat/>
    <w:rsid w:val="00E431ED"/>
    <w:pPr>
      <w:spacing w:line="240" w:lineRule="auto"/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Head1Char">
    <w:name w:val="Head1 Char"/>
    <w:basedOn w:val="Heading1Char"/>
    <w:link w:val="Head1"/>
    <w:rsid w:val="00E431ED"/>
    <w:rPr>
      <w:rFonts w:ascii="Times New Roman" w:eastAsiaTheme="majorEastAsia" w:hAnsi="Times New Roman" w:cs="Times New Roman"/>
      <w:b/>
      <w:color w:val="2F5496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31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2">
    <w:name w:val="Head2"/>
    <w:basedOn w:val="Heading2"/>
    <w:link w:val="Head2Char"/>
    <w:qFormat/>
    <w:rsid w:val="00E431ED"/>
    <w:pPr>
      <w:numPr>
        <w:numId w:val="3"/>
      </w:numPr>
      <w:spacing w:line="360" w:lineRule="auto"/>
      <w:ind w:left="426" w:hanging="360"/>
      <w:jc w:val="both"/>
    </w:pPr>
    <w:rPr>
      <w:rFonts w:ascii="Times New Roman" w:hAnsi="Times New Roman" w:cs="Times New Roman"/>
      <w:b/>
      <w:color w:val="auto"/>
      <w:sz w:val="24"/>
      <w:szCs w:val="24"/>
    </w:rPr>
  </w:style>
  <w:style w:type="character" w:customStyle="1" w:styleId="Head2Char">
    <w:name w:val="Head2 Char"/>
    <w:basedOn w:val="ListParagraphChar"/>
    <w:link w:val="Head2"/>
    <w:rsid w:val="00E431ED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31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E431ED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E431E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1ED"/>
  </w:style>
  <w:style w:type="paragraph" w:styleId="TOCHeading">
    <w:name w:val="TOC Heading"/>
    <w:basedOn w:val="Heading1"/>
    <w:next w:val="Normal"/>
    <w:uiPriority w:val="39"/>
    <w:unhideWhenUsed/>
    <w:qFormat/>
    <w:rsid w:val="00E431ED"/>
    <w:pPr>
      <w:outlineLvl w:val="9"/>
    </w:pPr>
  </w:style>
  <w:style w:type="paragraph" w:customStyle="1" w:styleId="TableParagraph">
    <w:name w:val="Table Paragraph"/>
    <w:basedOn w:val="Normal"/>
    <w:uiPriority w:val="1"/>
    <w:qFormat/>
    <w:rsid w:val="004F7D7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  <w:style w:type="table" w:styleId="TableGrid">
    <w:name w:val="Table Grid"/>
    <w:basedOn w:val="TableNormal"/>
    <w:uiPriority w:val="39"/>
    <w:rsid w:val="004F7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01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d Bahar</dc:creator>
  <cp:keywords/>
  <dc:description/>
  <cp:lastModifiedBy>Rosid Bahar</cp:lastModifiedBy>
  <cp:revision>2</cp:revision>
  <dcterms:created xsi:type="dcterms:W3CDTF">2022-08-10T15:28:00Z</dcterms:created>
  <dcterms:modified xsi:type="dcterms:W3CDTF">2022-08-10T15:28:00Z</dcterms:modified>
</cp:coreProperties>
</file>